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EFF" w:rsidRPr="00153B52" w:rsidRDefault="00382EFF" w:rsidP="00153B52">
      <w:pPr>
        <w:pStyle w:val="PlainText"/>
        <w:jc w:val="center"/>
        <w:rPr>
          <w:rFonts w:ascii="Times New Roman" w:hAnsi="Times New Roman" w:cs="Times New Roman"/>
          <w:b/>
          <w:bCs/>
          <w:sz w:val="24"/>
          <w:szCs w:val="24"/>
        </w:rPr>
      </w:pPr>
      <w:r w:rsidRPr="00153B52">
        <w:rPr>
          <w:rFonts w:ascii="Times New Roman" w:hAnsi="Times New Roman" w:cs="Times New Roman"/>
          <w:b/>
          <w:bCs/>
          <w:sz w:val="24"/>
          <w:szCs w:val="24"/>
        </w:rPr>
        <w:t>Hardin County Board of Education</w:t>
      </w:r>
    </w:p>
    <w:p w:rsidR="00153B52" w:rsidRDefault="00153B52" w:rsidP="00153B52">
      <w:pPr>
        <w:pStyle w:val="PlainText"/>
        <w:jc w:val="center"/>
        <w:rPr>
          <w:rFonts w:ascii="Times New Roman" w:hAnsi="Times New Roman" w:cs="Times New Roman"/>
          <w:sz w:val="24"/>
          <w:szCs w:val="24"/>
        </w:rPr>
      </w:pPr>
      <w:r w:rsidRPr="00153B52">
        <w:rPr>
          <w:rFonts w:ascii="Times New Roman" w:hAnsi="Times New Roman" w:cs="Times New Roman"/>
          <w:sz w:val="24"/>
          <w:szCs w:val="24"/>
        </w:rPr>
        <w:t>Regular Evening Meeting</w:t>
      </w:r>
    </w:p>
    <w:p w:rsidR="00382EFF" w:rsidRPr="00153B52" w:rsidRDefault="00382EFF" w:rsidP="00153B52">
      <w:pPr>
        <w:pStyle w:val="PlainText"/>
        <w:jc w:val="center"/>
        <w:rPr>
          <w:rFonts w:ascii="Times New Roman" w:hAnsi="Times New Roman" w:cs="Times New Roman"/>
          <w:sz w:val="24"/>
          <w:szCs w:val="24"/>
        </w:rPr>
      </w:pPr>
      <w:r w:rsidRPr="00153B52">
        <w:rPr>
          <w:rFonts w:ascii="Times New Roman" w:hAnsi="Times New Roman" w:cs="Times New Roman"/>
          <w:sz w:val="24"/>
          <w:szCs w:val="24"/>
        </w:rPr>
        <w:t>October 17, 2024</w:t>
      </w:r>
      <w:r w:rsidR="00153B52">
        <w:rPr>
          <w:rFonts w:ascii="Times New Roman" w:hAnsi="Times New Roman" w:cs="Times New Roman"/>
          <w:sz w:val="24"/>
          <w:szCs w:val="24"/>
        </w:rPr>
        <w:t>,</w:t>
      </w:r>
      <w:r w:rsidRPr="00153B52">
        <w:rPr>
          <w:rFonts w:ascii="Times New Roman" w:hAnsi="Times New Roman" w:cs="Times New Roman"/>
          <w:sz w:val="24"/>
          <w:szCs w:val="24"/>
        </w:rPr>
        <w:t xml:space="preserve"> 6:00 PM</w:t>
      </w:r>
    </w:p>
    <w:p w:rsidR="00382EFF" w:rsidRPr="00153B52" w:rsidRDefault="00382EFF" w:rsidP="00153B52">
      <w:pPr>
        <w:pStyle w:val="PlainText"/>
        <w:jc w:val="center"/>
        <w:rPr>
          <w:rFonts w:ascii="Times New Roman" w:hAnsi="Times New Roman" w:cs="Times New Roman"/>
          <w:sz w:val="24"/>
          <w:szCs w:val="24"/>
        </w:rPr>
      </w:pPr>
      <w:r w:rsidRPr="00153B52">
        <w:rPr>
          <w:rFonts w:ascii="Times New Roman" w:hAnsi="Times New Roman" w:cs="Times New Roman"/>
          <w:sz w:val="24"/>
          <w:szCs w:val="24"/>
        </w:rPr>
        <w:t>65 W.A. Jenkins Rd, Elizabethtown, KY 42701</w:t>
      </w:r>
    </w:p>
    <w:p w:rsidR="00382EFF" w:rsidRPr="00153B52" w:rsidRDefault="00382EFF" w:rsidP="00551814">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I. Call to Order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sz w:val="24"/>
          <w:szCs w:val="24"/>
        </w:rPr>
        <w:t xml:space="preserve">Chairperson Dawn Johnson called the meeting to order. The following members were present: Dawn Johnson, Ben Sego, Steve Bland, Mark Casey, and Charlie Wise. </w:t>
      </w:r>
    </w:p>
    <w:p w:rsidR="00382EFF" w:rsidRPr="00153B52" w:rsidRDefault="00382EFF" w:rsidP="00551814">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II. Pledge of Allegiance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III. Board Commitments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IV. Recognitions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Order #11266 - Motion Passed: </w:t>
      </w:r>
      <w:r w:rsidRPr="00153B52">
        <w:rPr>
          <w:rFonts w:ascii="Times New Roman" w:hAnsi="Times New Roman" w:cs="Times New Roman"/>
          <w:sz w:val="24"/>
          <w:szCs w:val="24"/>
        </w:rPr>
        <w:t xml:space="preserve"> Approval of the resolution recognizing students and the #HCSDifferenceMaker awards passed with a motion by Mr. Charlie Wise and a second by Mr. Steve Bland.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sz w:val="24"/>
          <w:szCs w:val="24"/>
        </w:rPr>
        <w:t xml:space="preserve">Mr. Steve Bland           </w:t>
      </w:r>
      <w:r w:rsidR="00153B52">
        <w:rPr>
          <w:rFonts w:ascii="Times New Roman" w:hAnsi="Times New Roman" w:cs="Times New Roman"/>
          <w:sz w:val="24"/>
          <w:szCs w:val="24"/>
        </w:rPr>
        <w:tab/>
      </w:r>
      <w:r w:rsidRPr="00153B52">
        <w:rPr>
          <w:rFonts w:ascii="Times New Roman" w:hAnsi="Times New Roman" w:cs="Times New Roman"/>
          <w:sz w:val="24"/>
          <w:szCs w:val="24"/>
        </w:rPr>
        <w:t>Yes</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sz w:val="24"/>
          <w:szCs w:val="24"/>
        </w:rPr>
        <w:t xml:space="preserve">Mr. Mark Casey            </w:t>
      </w:r>
      <w:r w:rsidR="00153B52">
        <w:rPr>
          <w:rFonts w:ascii="Times New Roman" w:hAnsi="Times New Roman" w:cs="Times New Roman"/>
          <w:sz w:val="24"/>
          <w:szCs w:val="24"/>
        </w:rPr>
        <w:tab/>
      </w:r>
      <w:r w:rsidRPr="00153B52">
        <w:rPr>
          <w:rFonts w:ascii="Times New Roman" w:hAnsi="Times New Roman" w:cs="Times New Roman"/>
          <w:sz w:val="24"/>
          <w:szCs w:val="24"/>
        </w:rPr>
        <w:t>Yes</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sz w:val="24"/>
          <w:szCs w:val="24"/>
        </w:rPr>
        <w:t xml:space="preserve">Ms. Dawn Logsdon </w:t>
      </w:r>
      <w:proofErr w:type="gramStart"/>
      <w:r w:rsidRPr="00153B52">
        <w:rPr>
          <w:rFonts w:ascii="Times New Roman" w:hAnsi="Times New Roman" w:cs="Times New Roman"/>
          <w:sz w:val="24"/>
          <w:szCs w:val="24"/>
        </w:rPr>
        <w:t>Johnson  Yes</w:t>
      </w:r>
      <w:proofErr w:type="gramEnd"/>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sz w:val="24"/>
          <w:szCs w:val="24"/>
        </w:rPr>
        <w:t xml:space="preserve">Mr. Ben Sego              </w:t>
      </w:r>
      <w:r w:rsidR="00153B52">
        <w:rPr>
          <w:rFonts w:ascii="Times New Roman" w:hAnsi="Times New Roman" w:cs="Times New Roman"/>
          <w:sz w:val="24"/>
          <w:szCs w:val="24"/>
        </w:rPr>
        <w:tab/>
      </w:r>
      <w:r w:rsidRPr="00153B52">
        <w:rPr>
          <w:rFonts w:ascii="Times New Roman" w:hAnsi="Times New Roman" w:cs="Times New Roman"/>
          <w:sz w:val="24"/>
          <w:szCs w:val="24"/>
        </w:rPr>
        <w:t>Yes</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sz w:val="24"/>
          <w:szCs w:val="24"/>
        </w:rPr>
        <w:t xml:space="preserve">Mr. Charlie Wise          </w:t>
      </w:r>
      <w:r w:rsidR="00153B52">
        <w:rPr>
          <w:rFonts w:ascii="Times New Roman" w:hAnsi="Times New Roman" w:cs="Times New Roman"/>
          <w:sz w:val="24"/>
          <w:szCs w:val="24"/>
        </w:rPr>
        <w:tab/>
      </w:r>
      <w:r w:rsidRPr="00153B52">
        <w:rPr>
          <w:rFonts w:ascii="Times New Roman" w:hAnsi="Times New Roman" w:cs="Times New Roman"/>
          <w:sz w:val="24"/>
          <w:szCs w:val="24"/>
        </w:rPr>
        <w:t>Yes</w:t>
      </w:r>
    </w:p>
    <w:p w:rsidR="00382EFF" w:rsidRPr="00153B52" w:rsidRDefault="00382EFF"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IV.A. Student Recognitions </w:t>
      </w:r>
      <w:r w:rsidRPr="00153B52">
        <w:rPr>
          <w:rFonts w:ascii="Times New Roman" w:hAnsi="Times New Roman" w:cs="Times New Roman"/>
          <w:sz w:val="24"/>
          <w:szCs w:val="24"/>
        </w:rPr>
        <w:t xml:space="preserve"> </w:t>
      </w:r>
    </w:p>
    <w:p w:rsidR="00153B52" w:rsidRPr="00153B52" w:rsidRDefault="00153B52" w:rsidP="00153B52">
      <w:pPr>
        <w:jc w:val="center"/>
        <w:rPr>
          <w:b/>
          <w:bCs/>
          <w:color w:val="000000"/>
          <w:kern w:val="28"/>
        </w:rPr>
      </w:pPr>
      <w:r w:rsidRPr="00153B52">
        <w:rPr>
          <w:b/>
          <w:bCs/>
          <w:color w:val="000000"/>
          <w:kern w:val="28"/>
        </w:rPr>
        <w:t>Resolution of Recognition</w:t>
      </w:r>
    </w:p>
    <w:p w:rsidR="00153B52" w:rsidRPr="00153B52" w:rsidRDefault="00153B52" w:rsidP="00153B52">
      <w:pPr>
        <w:rPr>
          <w:b/>
          <w:bCs/>
          <w:color w:val="000000"/>
          <w:kern w:val="28"/>
        </w:rPr>
      </w:pPr>
    </w:p>
    <w:p w:rsidR="00153B52" w:rsidRPr="00153B52" w:rsidRDefault="00153B52" w:rsidP="00153B52">
      <w:pPr>
        <w:ind w:firstLine="720"/>
        <w:rPr>
          <w:kern w:val="28"/>
        </w:rPr>
      </w:pPr>
      <w:r w:rsidRPr="00153B52">
        <w:rPr>
          <w:kern w:val="28"/>
        </w:rPr>
        <w:t>WHEREAS, the function of a Board of Education is to strive for excellence in all phases of educational programs, and;</w:t>
      </w:r>
    </w:p>
    <w:p w:rsidR="00153B52" w:rsidRPr="00153B52" w:rsidRDefault="00153B52" w:rsidP="00153B52">
      <w:pPr>
        <w:rPr>
          <w:kern w:val="28"/>
        </w:rPr>
      </w:pPr>
    </w:p>
    <w:p w:rsidR="00153B52" w:rsidRPr="00153B52" w:rsidRDefault="00153B52" w:rsidP="00153B52">
      <w:pPr>
        <w:ind w:firstLine="720"/>
        <w:rPr>
          <w:kern w:val="28"/>
        </w:rPr>
      </w:pPr>
      <w:r w:rsidRPr="00153B52">
        <w:rPr>
          <w:kern w:val="28"/>
        </w:rPr>
        <w:t>WHEREAS, a major indication of such excellence is awards and honors earned by the students, employees, and programs of the school system, and;</w:t>
      </w:r>
    </w:p>
    <w:p w:rsidR="00153B52" w:rsidRPr="00153B52" w:rsidRDefault="00153B52" w:rsidP="00153B52">
      <w:pPr>
        <w:rPr>
          <w:kern w:val="28"/>
        </w:rPr>
      </w:pPr>
    </w:p>
    <w:p w:rsidR="00153B52" w:rsidRPr="00153B52" w:rsidRDefault="00153B52" w:rsidP="00153B52">
      <w:pPr>
        <w:ind w:firstLine="720"/>
        <w:rPr>
          <w:kern w:val="28"/>
        </w:rPr>
      </w:pPr>
      <w:r w:rsidRPr="00153B52">
        <w:rPr>
          <w:kern w:val="28"/>
        </w:rPr>
        <w:t>WHEREAS, the Hardin County Board of Education deems it fitting and proper that significant awards and honors be recognized by the Board;</w:t>
      </w:r>
    </w:p>
    <w:p w:rsidR="00153B52" w:rsidRPr="00153B52" w:rsidRDefault="00153B52" w:rsidP="00153B52">
      <w:pPr>
        <w:rPr>
          <w:kern w:val="28"/>
        </w:rPr>
      </w:pPr>
    </w:p>
    <w:p w:rsidR="00153B52" w:rsidRPr="00153B52" w:rsidRDefault="00153B52" w:rsidP="00153B52">
      <w:pPr>
        <w:ind w:firstLine="720"/>
        <w:rPr>
          <w:kern w:val="28"/>
        </w:rPr>
      </w:pPr>
      <w:r w:rsidRPr="00153B52">
        <w:rPr>
          <w:kern w:val="28"/>
        </w:rPr>
        <w:t>BE IT THEREFORE RESOLVED THAT the Hardin County Board of Education, meeting in special session on October 17, 2024, does hereby recognize the achievements of the following:</w:t>
      </w:r>
    </w:p>
    <w:p w:rsidR="00153B52" w:rsidRPr="00153B52" w:rsidRDefault="00153B52" w:rsidP="00153B52">
      <w:pPr>
        <w:rPr>
          <w:color w:val="050505"/>
          <w:kern w:val="28"/>
        </w:rPr>
      </w:pPr>
    </w:p>
    <w:p w:rsidR="00153B52" w:rsidRPr="00153B52" w:rsidRDefault="00153B52" w:rsidP="00153B52">
      <w:pPr>
        <w:numPr>
          <w:ilvl w:val="0"/>
          <w:numId w:val="1"/>
        </w:numPr>
        <w:rPr>
          <w:color w:val="000000"/>
          <w:kern w:val="28"/>
        </w:rPr>
      </w:pPr>
      <w:r w:rsidRPr="00153B52">
        <w:rPr>
          <w:b/>
          <w:color w:val="000000"/>
          <w:kern w:val="28"/>
          <w:shd w:val="clear" w:color="auto" w:fill="FFFFFF"/>
        </w:rPr>
        <w:t xml:space="preserve">Gavin Daugherty, </w:t>
      </w:r>
      <w:r w:rsidRPr="00153B52">
        <w:rPr>
          <w:color w:val="000000"/>
          <w:kern w:val="28"/>
          <w:shd w:val="clear" w:color="auto" w:fill="FFFFFF"/>
        </w:rPr>
        <w:t xml:space="preserve">a James T. Alton Middle School sixth-grade student, has earned the Kentucky Yes I Can award for Self-Advocacy.  In his nomination letter for the award, the author noted that </w:t>
      </w:r>
      <w:r w:rsidRPr="00153B52">
        <w:rPr>
          <w:color w:val="222222"/>
          <w:kern w:val="28"/>
          <w:shd w:val="clear" w:color="auto" w:fill="FFFFFF"/>
        </w:rPr>
        <w:t>Gavin is a remarkable student who has always wanted to have a choice in everything that he does.  He likes to advocate for himself in what he wants to do. He is independent, helpful, and has the biggest heart. One will almost always find him sweeping his classroom or wiping tables because he has asked to do it. He asks to turn the board on in the mornings after he goes to get his breakfast. He will return the lunch trays to the cafeteria, put them on the counter to be washed, and return to the classroom by himself because he has made this his daily job. His work ethic is remarkable!</w:t>
      </w:r>
    </w:p>
    <w:p w:rsidR="00153B52" w:rsidRPr="00153B52" w:rsidRDefault="00153B52" w:rsidP="00153B52">
      <w:pPr>
        <w:numPr>
          <w:ilvl w:val="0"/>
          <w:numId w:val="1"/>
        </w:numPr>
        <w:rPr>
          <w:color w:val="000000"/>
          <w:kern w:val="28"/>
        </w:rPr>
      </w:pPr>
      <w:r w:rsidRPr="00153B52">
        <w:rPr>
          <w:b/>
          <w:color w:val="000000"/>
          <w:kern w:val="28"/>
        </w:rPr>
        <w:t>Raven Turner</w:t>
      </w:r>
      <w:r w:rsidRPr="00153B52">
        <w:rPr>
          <w:color w:val="000000"/>
          <w:kern w:val="28"/>
        </w:rPr>
        <w:t>, a Rineyville Elementary School third-grade student, has earned the Kentucky Yes I Can Award for Technology.  In her nomination letter for the award, the author said that since R</w:t>
      </w:r>
      <w:r w:rsidRPr="00153B52">
        <w:rPr>
          <w:color w:val="222222"/>
          <w:kern w:val="28"/>
          <w:shd w:val="clear" w:color="auto" w:fill="FFFFFF"/>
        </w:rPr>
        <w:t>aven received her Augmentative and Alternative Communication “voice” (they are not called devices in her classroom) last school year, she has flourished. In a year's time, she was able to navigate through the pages to find the words she wants to use.   Before getting her voice she communicated in her own way. Now that she has her voice, she has been flourishing in her ability to find the right words that she wants to relay.</w:t>
      </w:r>
    </w:p>
    <w:p w:rsidR="00153B52" w:rsidRPr="00153B52" w:rsidRDefault="00153B52" w:rsidP="00153B52">
      <w:pPr>
        <w:numPr>
          <w:ilvl w:val="0"/>
          <w:numId w:val="1"/>
        </w:numPr>
        <w:rPr>
          <w:color w:val="000000"/>
          <w:kern w:val="28"/>
        </w:rPr>
      </w:pPr>
      <w:proofErr w:type="spellStart"/>
      <w:r w:rsidRPr="00153B52">
        <w:rPr>
          <w:b/>
          <w:color w:val="222222"/>
          <w:kern w:val="28"/>
          <w:shd w:val="clear" w:color="auto" w:fill="FFFFFF"/>
        </w:rPr>
        <w:t>K’Jon</w:t>
      </w:r>
      <w:proofErr w:type="spellEnd"/>
      <w:r w:rsidRPr="00153B52">
        <w:rPr>
          <w:b/>
          <w:color w:val="222222"/>
          <w:kern w:val="28"/>
          <w:shd w:val="clear" w:color="auto" w:fill="FFFFFF"/>
        </w:rPr>
        <w:t xml:space="preserve"> Dawson</w:t>
      </w:r>
      <w:r w:rsidRPr="00153B52">
        <w:rPr>
          <w:color w:val="222222"/>
          <w:kern w:val="28"/>
          <w:shd w:val="clear" w:color="auto" w:fill="FFFFFF"/>
        </w:rPr>
        <w:t xml:space="preserve">, a North Hardin High School freshman, has earned the Kentucky Yes I Can Award for Academics.  </w:t>
      </w:r>
      <w:proofErr w:type="spellStart"/>
      <w:r w:rsidRPr="00153B52">
        <w:rPr>
          <w:color w:val="222222"/>
          <w:kern w:val="28"/>
          <w:shd w:val="clear" w:color="auto" w:fill="FFFFFF"/>
        </w:rPr>
        <w:t>K’Jon</w:t>
      </w:r>
      <w:proofErr w:type="spellEnd"/>
      <w:r w:rsidRPr="00153B52">
        <w:rPr>
          <w:color w:val="222222"/>
          <w:kern w:val="28"/>
          <w:shd w:val="clear" w:color="auto" w:fill="FFFFFF"/>
        </w:rPr>
        <w:t xml:space="preserve"> has learned that adversity is one of life’s greatest teachers from a young age and has utilized those lessons in advocating for himself in learning about both content and life.  </w:t>
      </w:r>
      <w:proofErr w:type="spellStart"/>
      <w:r w:rsidRPr="00153B52">
        <w:rPr>
          <w:color w:val="222222"/>
          <w:kern w:val="28"/>
          <w:shd w:val="clear" w:color="auto" w:fill="FFFFFF"/>
        </w:rPr>
        <w:t>K’Jon</w:t>
      </w:r>
      <w:proofErr w:type="spellEnd"/>
      <w:r w:rsidRPr="00153B52">
        <w:rPr>
          <w:color w:val="222222"/>
          <w:kern w:val="28"/>
          <w:shd w:val="clear" w:color="auto" w:fill="FFFFFF"/>
        </w:rPr>
        <w:t xml:space="preserve"> is an outstanding student who has demonstrated recognizable achievement by maintaining academic excellence, exhibiting school representation in a number of sports, and accepted a leadership role and a collaborative mentality on the North Middle School Student Council last year. He has an outstanding work ethic and inquisitive nature which has contributed to this pursuit of excellence. Despite the obstacles he is overcoming, he has maintained a positive attitude toward learning and a willingness to accept and act upon feedback to improve his learning in all areas.</w:t>
      </w:r>
    </w:p>
    <w:p w:rsidR="00153B52" w:rsidRPr="00153B52" w:rsidRDefault="00153B52" w:rsidP="00153B52">
      <w:pPr>
        <w:shd w:val="clear" w:color="auto" w:fill="FFFFFF"/>
        <w:spacing w:after="120"/>
        <w:ind w:left="-360"/>
        <w:contextualSpacing/>
        <w:rPr>
          <w:kern w:val="28"/>
        </w:rPr>
      </w:pPr>
    </w:p>
    <w:p w:rsidR="00153B52" w:rsidRDefault="00153B52" w:rsidP="00153B52">
      <w:pPr>
        <w:pStyle w:val="PlainText"/>
        <w:rPr>
          <w:rFonts w:ascii="Times New Roman" w:hAnsi="Times New Roman" w:cs="Times New Roman"/>
          <w:kern w:val="28"/>
          <w:sz w:val="24"/>
          <w:szCs w:val="24"/>
        </w:rPr>
      </w:pPr>
      <w:r w:rsidRPr="00153B52">
        <w:rPr>
          <w:rFonts w:ascii="Times New Roman" w:hAnsi="Times New Roman" w:cs="Times New Roman"/>
          <w:kern w:val="28"/>
          <w:sz w:val="24"/>
          <w:szCs w:val="24"/>
        </w:rPr>
        <w:t>The Board extends its congratulations to these students for the recognition they have earned for themselves and Hardin County Schools.</w:t>
      </w:r>
    </w:p>
    <w:p w:rsidR="00153B52" w:rsidRPr="00153B52" w:rsidRDefault="00153B52" w:rsidP="00153B52">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IV.B. #HCSDifferenceMaker </w:t>
      </w:r>
      <w:r w:rsidRPr="00153B52">
        <w:rPr>
          <w:rFonts w:ascii="Times New Roman" w:hAnsi="Times New Roman" w:cs="Times New Roman"/>
          <w:sz w:val="24"/>
          <w:szCs w:val="24"/>
        </w:rPr>
        <w:t xml:space="preserve"> </w:t>
      </w:r>
    </w:p>
    <w:p w:rsidR="00153B52" w:rsidRPr="00153B52" w:rsidRDefault="00153B52" w:rsidP="00153B52">
      <w:pPr>
        <w:jc w:val="center"/>
        <w:rPr>
          <w:b/>
          <w:bCs/>
          <w:kern w:val="28"/>
        </w:rPr>
      </w:pPr>
      <w:r w:rsidRPr="00153B52">
        <w:rPr>
          <w:b/>
          <w:bCs/>
          <w:kern w:val="28"/>
        </w:rPr>
        <w:t>Resolution of Recognition</w:t>
      </w:r>
    </w:p>
    <w:p w:rsidR="00153B52" w:rsidRPr="00153B52" w:rsidRDefault="00153B52" w:rsidP="00153B52">
      <w:pPr>
        <w:jc w:val="center"/>
        <w:rPr>
          <w:b/>
          <w:bCs/>
          <w:kern w:val="28"/>
        </w:rPr>
      </w:pPr>
      <w:r w:rsidRPr="00153B52">
        <w:rPr>
          <w:b/>
          <w:bCs/>
          <w:i/>
          <w:kern w:val="28"/>
        </w:rPr>
        <w:t>#HCSDifferenceMaker Awards</w:t>
      </w:r>
    </w:p>
    <w:p w:rsidR="00153B52" w:rsidRPr="00153B52" w:rsidRDefault="00153B52" w:rsidP="00153B52">
      <w:pPr>
        <w:rPr>
          <w:b/>
          <w:bCs/>
          <w:kern w:val="28"/>
        </w:rPr>
      </w:pPr>
    </w:p>
    <w:p w:rsidR="00153B52" w:rsidRPr="00153B52" w:rsidRDefault="00153B52" w:rsidP="00153B52">
      <w:pPr>
        <w:ind w:firstLine="720"/>
        <w:rPr>
          <w:kern w:val="28"/>
        </w:rPr>
      </w:pPr>
      <w:r w:rsidRPr="00153B52">
        <w:rPr>
          <w:kern w:val="28"/>
        </w:rPr>
        <w:t>WHEREAS, the function of a Board of Education is to strive for excellence in all phases of educational programs, and;</w:t>
      </w:r>
    </w:p>
    <w:p w:rsidR="00153B52" w:rsidRPr="00153B52" w:rsidRDefault="00153B52" w:rsidP="00153B52">
      <w:pPr>
        <w:rPr>
          <w:kern w:val="28"/>
        </w:rPr>
      </w:pPr>
    </w:p>
    <w:p w:rsidR="00153B52" w:rsidRPr="00153B52" w:rsidRDefault="00153B52" w:rsidP="00153B52">
      <w:pPr>
        <w:ind w:firstLine="720"/>
        <w:rPr>
          <w:kern w:val="28"/>
        </w:rPr>
      </w:pPr>
      <w:r w:rsidRPr="00153B52">
        <w:rPr>
          <w:kern w:val="28"/>
        </w:rPr>
        <w:t>WHEREAS, the Hardin County Board of Education deems it fitting and proper that significant awards and honors be recognized by the Board, and;</w:t>
      </w:r>
    </w:p>
    <w:p w:rsidR="00153B52" w:rsidRPr="00153B52" w:rsidRDefault="00153B52" w:rsidP="00153B52">
      <w:pPr>
        <w:ind w:firstLine="720"/>
        <w:rPr>
          <w:kern w:val="28"/>
        </w:rPr>
      </w:pPr>
    </w:p>
    <w:p w:rsidR="00153B52" w:rsidRPr="00153B52" w:rsidRDefault="00153B52" w:rsidP="00153B52">
      <w:pPr>
        <w:ind w:firstLine="720"/>
        <w:rPr>
          <w:kern w:val="28"/>
        </w:rPr>
      </w:pPr>
      <w:r w:rsidRPr="00153B52">
        <w:rPr>
          <w:kern w:val="28"/>
        </w:rPr>
        <w:t>WHEREAS, the Hardin County Board of Education believes in work ethic and the ability of students, staff and community members who dedicate themselves totally to the education of our next generation of leaders, and;</w:t>
      </w:r>
    </w:p>
    <w:p w:rsidR="00153B52" w:rsidRPr="00153B52" w:rsidRDefault="00153B52" w:rsidP="00153B52">
      <w:pPr>
        <w:ind w:firstLine="720"/>
        <w:rPr>
          <w:kern w:val="28"/>
        </w:rPr>
      </w:pPr>
    </w:p>
    <w:p w:rsidR="00153B52" w:rsidRPr="00153B52" w:rsidRDefault="00153B52" w:rsidP="00153B52">
      <w:pPr>
        <w:ind w:firstLine="720"/>
        <w:rPr>
          <w:kern w:val="28"/>
        </w:rPr>
      </w:pPr>
      <w:r w:rsidRPr="00153B52">
        <w:rPr>
          <w:kern w:val="28"/>
        </w:rPr>
        <w:t>WHEREAS, the district’s theme for the 2024-25 school year is #HCSDifferenceMaker, and;</w:t>
      </w:r>
    </w:p>
    <w:p w:rsidR="00153B52" w:rsidRPr="00153B52" w:rsidRDefault="00153B52" w:rsidP="00153B52">
      <w:pPr>
        <w:ind w:firstLine="720"/>
        <w:rPr>
          <w:kern w:val="28"/>
        </w:rPr>
      </w:pPr>
    </w:p>
    <w:p w:rsidR="00153B52" w:rsidRPr="00153B52" w:rsidRDefault="00153B52" w:rsidP="00153B52">
      <w:pPr>
        <w:ind w:firstLine="720"/>
        <w:rPr>
          <w:kern w:val="28"/>
        </w:rPr>
      </w:pPr>
      <w:r w:rsidRPr="00153B52">
        <w:rPr>
          <w:kern w:val="28"/>
        </w:rPr>
        <w:t>WHEREAS, #HCSDifferenceMaker stems from the five competencies of the Hardin County Schools Portrait of a Learner, and;</w:t>
      </w:r>
    </w:p>
    <w:p w:rsidR="00153B52" w:rsidRPr="00153B52" w:rsidRDefault="00153B52" w:rsidP="00153B52">
      <w:pPr>
        <w:ind w:firstLine="720"/>
        <w:rPr>
          <w:kern w:val="28"/>
        </w:rPr>
      </w:pPr>
    </w:p>
    <w:p w:rsidR="00153B52" w:rsidRPr="00153B52" w:rsidRDefault="00153B52" w:rsidP="00153B52">
      <w:pPr>
        <w:ind w:firstLine="720"/>
        <w:rPr>
          <w:kern w:val="28"/>
        </w:rPr>
      </w:pPr>
      <w:r w:rsidRPr="00153B52">
        <w:rPr>
          <w:kern w:val="28"/>
        </w:rPr>
        <w:t xml:space="preserve">WHEREAS, those competencies are Responsible Citizen, Personal Champion, Engaged Learner, Effective Communicator and Active Collaborator, and; </w:t>
      </w:r>
    </w:p>
    <w:p w:rsidR="00153B52" w:rsidRPr="00153B52" w:rsidRDefault="00153B52" w:rsidP="00153B52">
      <w:pPr>
        <w:ind w:firstLine="720"/>
        <w:rPr>
          <w:kern w:val="28"/>
        </w:rPr>
      </w:pPr>
    </w:p>
    <w:p w:rsidR="00153B52" w:rsidRPr="00153B52" w:rsidRDefault="00153B52" w:rsidP="00153B52">
      <w:pPr>
        <w:ind w:firstLine="720"/>
        <w:rPr>
          <w:kern w:val="28"/>
        </w:rPr>
      </w:pPr>
      <w:r w:rsidRPr="00153B52">
        <w:rPr>
          <w:kern w:val="28"/>
        </w:rPr>
        <w:t>WHEREAS, the Hardin County Board of Education believes in these characteristics so greatly that it will recognize HCS students, staff and Hardin County community</w:t>
      </w:r>
      <w:r w:rsidRPr="00153B52">
        <w:rPr>
          <w:i/>
          <w:kern w:val="28"/>
        </w:rPr>
        <w:t xml:space="preserve"> </w:t>
      </w:r>
      <w:r w:rsidRPr="00153B52">
        <w:rPr>
          <w:kern w:val="28"/>
        </w:rPr>
        <w:t>members</w:t>
      </w:r>
      <w:r w:rsidRPr="00153B52">
        <w:rPr>
          <w:i/>
          <w:kern w:val="28"/>
        </w:rPr>
        <w:t xml:space="preserve"> </w:t>
      </w:r>
      <w:r w:rsidRPr="00153B52">
        <w:rPr>
          <w:kern w:val="28"/>
        </w:rPr>
        <w:t>at its regularly scheduled meeting each month during the school year with the #HCSDifferenceMaker Award;</w:t>
      </w:r>
    </w:p>
    <w:p w:rsidR="00153B52" w:rsidRPr="00153B52" w:rsidRDefault="00153B52" w:rsidP="00153B52">
      <w:pPr>
        <w:rPr>
          <w:kern w:val="28"/>
        </w:rPr>
      </w:pPr>
    </w:p>
    <w:p w:rsidR="00153B52" w:rsidRPr="00153B52" w:rsidRDefault="00153B52" w:rsidP="00153B52">
      <w:pPr>
        <w:ind w:firstLine="720"/>
        <w:rPr>
          <w:kern w:val="28"/>
        </w:rPr>
      </w:pPr>
      <w:r w:rsidRPr="00153B52">
        <w:rPr>
          <w:kern w:val="28"/>
        </w:rPr>
        <w:t>BE IT THEREFORE RESOLVED THAT the Hardin County Board of Education, in a regular meeting on October 17, 2024, does hereby recognize the following for earning the #HCSDifferenceMaker Award for October 2024:</w:t>
      </w:r>
    </w:p>
    <w:p w:rsidR="00153B52" w:rsidRPr="00153B52" w:rsidRDefault="00153B52" w:rsidP="00153B52">
      <w:pPr>
        <w:shd w:val="clear" w:color="auto" w:fill="FFFFFF"/>
        <w:rPr>
          <w:color w:val="222222"/>
        </w:rPr>
      </w:pPr>
    </w:p>
    <w:p w:rsidR="00153B52" w:rsidRPr="00153B52" w:rsidRDefault="00153B52" w:rsidP="00153B52">
      <w:pPr>
        <w:numPr>
          <w:ilvl w:val="0"/>
          <w:numId w:val="2"/>
        </w:numPr>
        <w:shd w:val="clear" w:color="auto" w:fill="FFFFFF"/>
      </w:pPr>
      <w:r w:rsidRPr="00153B52">
        <w:rPr>
          <w:b/>
          <w:kern w:val="28"/>
        </w:rPr>
        <w:t>Noble Taylor</w:t>
      </w:r>
      <w:r w:rsidRPr="00153B52">
        <w:rPr>
          <w:kern w:val="28"/>
        </w:rPr>
        <w:t xml:space="preserve">, a Central Hardin High School sophomore, is a </w:t>
      </w:r>
      <w:r w:rsidRPr="00153B52">
        <w:rPr>
          <w:b/>
          <w:kern w:val="28"/>
        </w:rPr>
        <w:t>RESPONSIBLE CITIZEN</w:t>
      </w:r>
      <w:r w:rsidRPr="00153B52">
        <w:rPr>
          <w:kern w:val="28"/>
        </w:rPr>
        <w:t xml:space="preserve">.  </w:t>
      </w:r>
      <w:r w:rsidRPr="00153B52">
        <w:rPr>
          <w:bCs/>
          <w:kern w:val="28"/>
        </w:rPr>
        <w:t>Noble helped rescue another student and the student’s parent from a car after it jumped a curb, hit a fire hydrant, and flipped on its side to avoid hitting another car. Noble helped them get out safely and got very wet from the spewing hydrant.</w:t>
      </w:r>
      <w:r w:rsidRPr="00153B52">
        <w:rPr>
          <w:spacing w:val="3"/>
          <w:kern w:val="28"/>
          <w:shd w:val="clear" w:color="auto" w:fill="FFFFFF"/>
        </w:rPr>
        <w:t>”</w:t>
      </w:r>
    </w:p>
    <w:p w:rsidR="00153B52" w:rsidRPr="00153B52" w:rsidRDefault="00153B52" w:rsidP="00153B52">
      <w:pPr>
        <w:shd w:val="clear" w:color="auto" w:fill="FFFFFF"/>
      </w:pPr>
    </w:p>
    <w:p w:rsidR="00153B52" w:rsidRPr="00153B52" w:rsidRDefault="00153B52" w:rsidP="00153B52">
      <w:pPr>
        <w:numPr>
          <w:ilvl w:val="0"/>
          <w:numId w:val="2"/>
        </w:numPr>
        <w:shd w:val="clear" w:color="auto" w:fill="FFFFFF"/>
        <w:rPr>
          <w:kern w:val="28"/>
        </w:rPr>
      </w:pPr>
      <w:r w:rsidRPr="00153B52">
        <w:rPr>
          <w:b/>
          <w:spacing w:val="3"/>
          <w:kern w:val="28"/>
          <w:shd w:val="clear" w:color="auto" w:fill="FFFFFF"/>
        </w:rPr>
        <w:t>Carolyn Anderson</w:t>
      </w:r>
      <w:r w:rsidRPr="00153B52">
        <w:rPr>
          <w:spacing w:val="3"/>
          <w:kern w:val="28"/>
          <w:shd w:val="clear" w:color="auto" w:fill="FFFFFF"/>
        </w:rPr>
        <w:t xml:space="preserve">, a Hardin County Schools bus driver, is a </w:t>
      </w:r>
      <w:r w:rsidRPr="00153B52">
        <w:rPr>
          <w:b/>
          <w:spacing w:val="3"/>
          <w:kern w:val="28"/>
          <w:shd w:val="clear" w:color="auto" w:fill="FFFFFF"/>
        </w:rPr>
        <w:t>PERSONAL CHAMPION</w:t>
      </w:r>
      <w:r w:rsidRPr="00153B52">
        <w:rPr>
          <w:spacing w:val="3"/>
          <w:kern w:val="28"/>
          <w:shd w:val="clear" w:color="auto" w:fill="FFFFFF"/>
        </w:rPr>
        <w:t xml:space="preserve">. </w:t>
      </w:r>
      <w:r w:rsidRPr="00153B52">
        <w:rPr>
          <w:bCs/>
          <w:kern w:val="28"/>
        </w:rPr>
        <w:t>Carolyn noticed that a young student was emotional on the bus ride to school. She took the time to find out why the student was upset and discovered she was grieving a family member. Carolyn then ensured the student’s emotional needs were communicated to the school by parking her bus and meeting with us directly. Her commitment to our students' well-being is a perfect example of how the difference is made right from the start of the school day.</w:t>
      </w:r>
    </w:p>
    <w:p w:rsidR="00153B52" w:rsidRPr="00153B52" w:rsidRDefault="00153B52" w:rsidP="00153B52">
      <w:pPr>
        <w:shd w:val="clear" w:color="auto" w:fill="FFFFFF"/>
        <w:rPr>
          <w:kern w:val="28"/>
        </w:rPr>
      </w:pPr>
    </w:p>
    <w:p w:rsidR="00153B52" w:rsidRPr="00153B52" w:rsidRDefault="00153B52" w:rsidP="00153B52">
      <w:pPr>
        <w:numPr>
          <w:ilvl w:val="0"/>
          <w:numId w:val="2"/>
        </w:numPr>
        <w:shd w:val="clear" w:color="auto" w:fill="FFFFFF"/>
        <w:rPr>
          <w:rFonts w:eastAsia="Calibri"/>
        </w:rPr>
      </w:pPr>
      <w:r w:rsidRPr="00153B52">
        <w:rPr>
          <w:rFonts w:eastAsia="Calibri"/>
          <w:b/>
        </w:rPr>
        <w:t>Leann Blair</w:t>
      </w:r>
      <w:r w:rsidRPr="00153B52">
        <w:rPr>
          <w:rFonts w:eastAsia="Calibri"/>
        </w:rPr>
        <w:t xml:space="preserve">, a Central Hardin High School science teacher, is an </w:t>
      </w:r>
      <w:r w:rsidRPr="00153B52">
        <w:rPr>
          <w:rFonts w:eastAsia="Calibri"/>
          <w:b/>
        </w:rPr>
        <w:t>ENGAGED LEARNER</w:t>
      </w:r>
      <w:r w:rsidRPr="00153B52">
        <w:rPr>
          <w:rFonts w:eastAsia="Calibri"/>
        </w:rPr>
        <w:t xml:space="preserve">.  </w:t>
      </w:r>
      <w:r w:rsidRPr="00153B52">
        <w:rPr>
          <w:rFonts w:eastAsia="Calibri"/>
          <w:bCs/>
        </w:rPr>
        <w:t>A 2020 foreign exchange student recently returned to CHHS and visited with Ms. Blair.  She shared that she decided to be a doctor while learning in Ms. Blair’s class. She told Ms. Blair that she had recently been accepted into medical school in Germany. Ms. Blair creates a classroom environment that pushes students academically while fostering a supportive culture that allows students to establish tremendous confidence.</w:t>
      </w:r>
    </w:p>
    <w:p w:rsidR="00153B52" w:rsidRPr="00153B52" w:rsidRDefault="00153B52" w:rsidP="00153B52">
      <w:pPr>
        <w:shd w:val="clear" w:color="auto" w:fill="FFFFFF"/>
        <w:ind w:left="720"/>
        <w:rPr>
          <w:kern w:val="28"/>
        </w:rPr>
      </w:pPr>
    </w:p>
    <w:p w:rsidR="00153B52" w:rsidRPr="00153B52" w:rsidRDefault="00153B52" w:rsidP="00153B52">
      <w:pPr>
        <w:numPr>
          <w:ilvl w:val="0"/>
          <w:numId w:val="2"/>
        </w:numPr>
        <w:shd w:val="clear" w:color="auto" w:fill="FFFFFF"/>
        <w:rPr>
          <w:kern w:val="28"/>
        </w:rPr>
      </w:pPr>
      <w:r w:rsidRPr="00153B52">
        <w:rPr>
          <w:b/>
          <w:kern w:val="28"/>
        </w:rPr>
        <w:t xml:space="preserve">Brittany </w:t>
      </w:r>
      <w:proofErr w:type="spellStart"/>
      <w:r w:rsidRPr="00153B52">
        <w:rPr>
          <w:b/>
          <w:kern w:val="28"/>
        </w:rPr>
        <w:t>Rossell</w:t>
      </w:r>
      <w:proofErr w:type="spellEnd"/>
      <w:r w:rsidRPr="00153B52">
        <w:rPr>
          <w:kern w:val="28"/>
        </w:rPr>
        <w:t xml:space="preserve">, a Vine Grove Elementary School special needs teacher, is an </w:t>
      </w:r>
      <w:r w:rsidRPr="00153B52">
        <w:rPr>
          <w:b/>
          <w:kern w:val="28"/>
        </w:rPr>
        <w:t>EFFECTIVE COMMUNICATOR</w:t>
      </w:r>
      <w:r w:rsidRPr="00153B52">
        <w:rPr>
          <w:kern w:val="28"/>
        </w:rPr>
        <w:t>.  She a</w:t>
      </w:r>
      <w:r w:rsidRPr="00153B52">
        <w:rPr>
          <w:bCs/>
          <w:kern w:val="28"/>
        </w:rPr>
        <w:t>dvocates for all students and works hard to ensure they develop skills to be their best. Her trainings are phenomenal and all staff members come away with so many resources for their own classrooms. She also is involved in many community events with a mission to help everyone be their best.</w:t>
      </w:r>
    </w:p>
    <w:p w:rsidR="00153B52" w:rsidRPr="00153B52" w:rsidRDefault="00153B52" w:rsidP="00153B52">
      <w:pPr>
        <w:shd w:val="clear" w:color="auto" w:fill="FFFFFF"/>
        <w:rPr>
          <w:kern w:val="28"/>
        </w:rPr>
      </w:pPr>
    </w:p>
    <w:p w:rsidR="00153B52" w:rsidRPr="00153B52" w:rsidRDefault="00153B52" w:rsidP="00153B52">
      <w:pPr>
        <w:numPr>
          <w:ilvl w:val="0"/>
          <w:numId w:val="2"/>
        </w:numPr>
        <w:shd w:val="clear" w:color="auto" w:fill="FFFFFF"/>
        <w:rPr>
          <w:kern w:val="28"/>
        </w:rPr>
      </w:pPr>
      <w:r w:rsidRPr="00153B52">
        <w:rPr>
          <w:b/>
          <w:kern w:val="28"/>
        </w:rPr>
        <w:t>Sharon Hunt</w:t>
      </w:r>
      <w:r w:rsidRPr="00153B52">
        <w:rPr>
          <w:kern w:val="28"/>
        </w:rPr>
        <w:t xml:space="preserve">, a John Hardin High School special needs classroom instructional assistant is an </w:t>
      </w:r>
      <w:r w:rsidRPr="00153B52">
        <w:rPr>
          <w:b/>
          <w:kern w:val="28"/>
        </w:rPr>
        <w:t>ACTIVE COLLABORATOR</w:t>
      </w:r>
      <w:r w:rsidRPr="00153B52">
        <w:rPr>
          <w:kern w:val="28"/>
        </w:rPr>
        <w:t xml:space="preserve">.  </w:t>
      </w:r>
      <w:r w:rsidRPr="00153B52">
        <w:rPr>
          <w:bCs/>
          <w:kern w:val="28"/>
        </w:rPr>
        <w:t>Ms. Hunt has worked with John Hardin High School special needs students at John Hardin High School for 24 years. She is extremely talented in working with low-incidence students. She goes above and well beyond the call of duty. She helps in many other ways. For example, she cleaned up after prom, set up senior dinner, and worked ball games. These are only a few ways of how Sharon collaborates at JHHS. She helps in any way she can but never seeks praise or attention.</w:t>
      </w:r>
    </w:p>
    <w:p w:rsidR="00382EFF" w:rsidRPr="00153B52" w:rsidRDefault="00382EFF"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V. Focus on Academics </w:t>
      </w:r>
      <w:r w:rsidRPr="00153B52">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153B52">
        <w:rPr>
          <w:rFonts w:ascii="Times New Roman" w:hAnsi="Times New Roman" w:cs="Times New Roman"/>
          <w:sz w:val="24"/>
          <w:szCs w:val="24"/>
        </w:rPr>
        <w:t xml:space="preserve">Transition Readiness Facilitator Lisa </w:t>
      </w:r>
      <w:proofErr w:type="spellStart"/>
      <w:r w:rsidRPr="00153B52">
        <w:rPr>
          <w:rFonts w:ascii="Times New Roman" w:hAnsi="Times New Roman" w:cs="Times New Roman"/>
          <w:sz w:val="24"/>
          <w:szCs w:val="24"/>
        </w:rPr>
        <w:t>Slaven</w:t>
      </w:r>
      <w:proofErr w:type="spellEnd"/>
      <w:r w:rsidRPr="00153B52">
        <w:rPr>
          <w:rFonts w:ascii="Times New Roman" w:hAnsi="Times New Roman" w:cs="Times New Roman"/>
          <w:sz w:val="24"/>
          <w:szCs w:val="24"/>
        </w:rPr>
        <w:t xml:space="preserve"> updated the board on transition readiness in the schools and co-op opportunities for our LI students within the dist</w:t>
      </w:r>
      <w:r w:rsidR="00BA33D7">
        <w:rPr>
          <w:rFonts w:ascii="Times New Roman" w:hAnsi="Times New Roman" w:cs="Times New Roman"/>
          <w:sz w:val="24"/>
          <w:szCs w:val="24"/>
        </w:rPr>
        <w:t xml:space="preserve">rict. </w:t>
      </w:r>
      <w:r w:rsidRPr="00153B52">
        <w:rPr>
          <w:rFonts w:ascii="Times New Roman" w:hAnsi="Times New Roman" w:cs="Times New Roman"/>
          <w:sz w:val="24"/>
          <w:szCs w:val="24"/>
        </w:rPr>
        <w:t>Faith Shenton</w:t>
      </w:r>
      <w:r w:rsidR="00192509">
        <w:rPr>
          <w:rFonts w:ascii="Times New Roman" w:hAnsi="Times New Roman" w:cs="Times New Roman"/>
          <w:sz w:val="24"/>
          <w:szCs w:val="24"/>
        </w:rPr>
        <w:t xml:space="preserve"> </w:t>
      </w:r>
      <w:r w:rsidRPr="00153B52">
        <w:rPr>
          <w:rFonts w:ascii="Times New Roman" w:hAnsi="Times New Roman" w:cs="Times New Roman"/>
          <w:sz w:val="24"/>
          <w:szCs w:val="24"/>
        </w:rPr>
        <w:t>and Jasmine Biddy</w:t>
      </w:r>
      <w:r w:rsidR="00192509">
        <w:rPr>
          <w:rFonts w:ascii="Times New Roman" w:hAnsi="Times New Roman" w:cs="Times New Roman"/>
          <w:sz w:val="24"/>
          <w:szCs w:val="24"/>
        </w:rPr>
        <w:t>, both from North Hardin High School,</w:t>
      </w:r>
      <w:bookmarkStart w:id="0" w:name="_GoBack"/>
      <w:bookmarkEnd w:id="0"/>
      <w:r w:rsidRPr="00153B52">
        <w:rPr>
          <w:rFonts w:ascii="Times New Roman" w:hAnsi="Times New Roman" w:cs="Times New Roman"/>
          <w:sz w:val="24"/>
          <w:szCs w:val="24"/>
        </w:rPr>
        <w:t xml:space="preserve"> shared their co-op experiences with the Board. </w:t>
      </w:r>
    </w:p>
    <w:p w:rsidR="00BA33D7" w:rsidRDefault="00BA33D7" w:rsidP="00551814">
      <w:pPr>
        <w:pStyle w:val="PlainText"/>
        <w:rPr>
          <w:rFonts w:ascii="Times New Roman" w:hAnsi="Times New Roman" w:cs="Times New Roman"/>
          <w:sz w:val="24"/>
          <w:szCs w:val="24"/>
        </w:rPr>
      </w:pPr>
    </w:p>
    <w:p w:rsidR="00BA33D7" w:rsidRPr="00153B52" w:rsidRDefault="00BA33D7" w:rsidP="00551814">
      <w:pPr>
        <w:pStyle w:val="PlainText"/>
        <w:rPr>
          <w:rFonts w:ascii="Times New Roman" w:hAnsi="Times New Roman" w:cs="Times New Roman"/>
          <w:sz w:val="24"/>
          <w:szCs w:val="24"/>
        </w:rPr>
      </w:pPr>
      <w:r>
        <w:rPr>
          <w:rFonts w:ascii="Times New Roman" w:hAnsi="Times New Roman" w:cs="Times New Roman"/>
          <w:sz w:val="24"/>
          <w:szCs w:val="24"/>
        </w:rPr>
        <w:t>Board Chair Dawn Johnson congratulated Chief Academic Officer Greg Sutton on his election to the Kentucky Association of School Administra</w:t>
      </w:r>
      <w:r>
        <w:rPr>
          <w:rFonts w:ascii="Times New Roman" w:hAnsi="Times New Roman" w:cs="Times New Roman"/>
          <w:sz w:val="24"/>
          <w:szCs w:val="24"/>
        </w:rPr>
        <w:t>tors (KASA) Board of Directors.</w:t>
      </w:r>
    </w:p>
    <w:p w:rsidR="00382EFF" w:rsidRPr="00153B52" w:rsidRDefault="00382EFF" w:rsidP="00551814">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VI. Departmental Update - School Resource Officers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sz w:val="24"/>
          <w:szCs w:val="24"/>
        </w:rPr>
        <w:t xml:space="preserve">School Resource Officer Sgt. Mark </w:t>
      </w:r>
      <w:proofErr w:type="spellStart"/>
      <w:r w:rsidRPr="00153B52">
        <w:rPr>
          <w:rFonts w:ascii="Times New Roman" w:hAnsi="Times New Roman" w:cs="Times New Roman"/>
          <w:sz w:val="24"/>
          <w:szCs w:val="24"/>
        </w:rPr>
        <w:t>Gillingham</w:t>
      </w:r>
      <w:proofErr w:type="spellEnd"/>
      <w:r w:rsidRPr="00153B52">
        <w:rPr>
          <w:rFonts w:ascii="Times New Roman" w:hAnsi="Times New Roman" w:cs="Times New Roman"/>
          <w:sz w:val="24"/>
          <w:szCs w:val="24"/>
        </w:rPr>
        <w:t xml:space="preserve"> and Director of Student Services Kim Adkins spoke about the National Association of School Resource Officers Conference and the role of SROs in our schools. </w:t>
      </w:r>
    </w:p>
    <w:p w:rsidR="00382EFF" w:rsidRPr="00153B52" w:rsidRDefault="00382EFF" w:rsidP="00551814">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VII. Recognition of Visitors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sz w:val="24"/>
          <w:szCs w:val="24"/>
        </w:rPr>
        <w:t xml:space="preserve">The following visitors addressed the Board about Amendment 2, thank you for staff raises, and </w:t>
      </w:r>
      <w:r w:rsidR="00153B52">
        <w:rPr>
          <w:rFonts w:ascii="Times New Roman" w:hAnsi="Times New Roman" w:cs="Times New Roman"/>
          <w:sz w:val="24"/>
          <w:szCs w:val="24"/>
        </w:rPr>
        <w:t>education</w:t>
      </w:r>
      <w:r w:rsidRPr="00153B52">
        <w:rPr>
          <w:rFonts w:ascii="Times New Roman" w:hAnsi="Times New Roman" w:cs="Times New Roman"/>
          <w:sz w:val="24"/>
          <w:szCs w:val="24"/>
        </w:rPr>
        <w:t xml:space="preserve"> successes and failures: Bobbie Coleman, Bobby Alexander, Staci Riggs, and Lawson Barger.  </w:t>
      </w:r>
    </w:p>
    <w:p w:rsidR="00382EFF" w:rsidRPr="00153B52" w:rsidRDefault="00382EFF" w:rsidP="00551814">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VIII. Construction Updates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VIII.A. Report on project in progress from JRA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IX. Consideration of the Consent Agenda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lastRenderedPageBreak/>
        <w:t xml:space="preserve">X. Consent Agenda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Order #11267 - Motion Passed: </w:t>
      </w:r>
      <w:r w:rsidRPr="00153B52">
        <w:rPr>
          <w:rFonts w:ascii="Times New Roman" w:hAnsi="Times New Roman" w:cs="Times New Roman"/>
          <w:sz w:val="24"/>
          <w:szCs w:val="24"/>
        </w:rPr>
        <w:t xml:space="preserve"> Approval of the consent agenda as presented passed with a motion by Mr. Mark Casey and a second by Mr. Steve Bland.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sz w:val="24"/>
          <w:szCs w:val="24"/>
        </w:rPr>
        <w:t xml:space="preserve">Mr. Steve Bland           </w:t>
      </w:r>
      <w:r w:rsidR="00153B52">
        <w:rPr>
          <w:rFonts w:ascii="Times New Roman" w:hAnsi="Times New Roman" w:cs="Times New Roman"/>
          <w:sz w:val="24"/>
          <w:szCs w:val="24"/>
        </w:rPr>
        <w:tab/>
      </w:r>
      <w:r w:rsidRPr="00153B52">
        <w:rPr>
          <w:rFonts w:ascii="Times New Roman" w:hAnsi="Times New Roman" w:cs="Times New Roman"/>
          <w:sz w:val="24"/>
          <w:szCs w:val="24"/>
        </w:rPr>
        <w:t>Yes</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sz w:val="24"/>
          <w:szCs w:val="24"/>
        </w:rPr>
        <w:t xml:space="preserve">Mr. Mark Casey            </w:t>
      </w:r>
      <w:r w:rsidR="00153B52">
        <w:rPr>
          <w:rFonts w:ascii="Times New Roman" w:hAnsi="Times New Roman" w:cs="Times New Roman"/>
          <w:sz w:val="24"/>
          <w:szCs w:val="24"/>
        </w:rPr>
        <w:tab/>
      </w:r>
      <w:r w:rsidRPr="00153B52">
        <w:rPr>
          <w:rFonts w:ascii="Times New Roman" w:hAnsi="Times New Roman" w:cs="Times New Roman"/>
          <w:sz w:val="24"/>
          <w:szCs w:val="24"/>
        </w:rPr>
        <w:t>Yes</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sz w:val="24"/>
          <w:szCs w:val="24"/>
        </w:rPr>
        <w:t xml:space="preserve">Ms. Dawn Logsdon </w:t>
      </w:r>
      <w:proofErr w:type="gramStart"/>
      <w:r w:rsidRPr="00153B52">
        <w:rPr>
          <w:rFonts w:ascii="Times New Roman" w:hAnsi="Times New Roman" w:cs="Times New Roman"/>
          <w:sz w:val="24"/>
          <w:szCs w:val="24"/>
        </w:rPr>
        <w:t>Johnson  Yes</w:t>
      </w:r>
      <w:proofErr w:type="gramEnd"/>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sz w:val="24"/>
          <w:szCs w:val="24"/>
        </w:rPr>
        <w:t xml:space="preserve">Mr. Ben Sego              </w:t>
      </w:r>
      <w:r w:rsidR="00153B52">
        <w:rPr>
          <w:rFonts w:ascii="Times New Roman" w:hAnsi="Times New Roman" w:cs="Times New Roman"/>
          <w:sz w:val="24"/>
          <w:szCs w:val="24"/>
        </w:rPr>
        <w:tab/>
      </w:r>
      <w:r w:rsidRPr="00153B52">
        <w:rPr>
          <w:rFonts w:ascii="Times New Roman" w:hAnsi="Times New Roman" w:cs="Times New Roman"/>
          <w:sz w:val="24"/>
          <w:szCs w:val="24"/>
        </w:rPr>
        <w:t>Yes</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sz w:val="24"/>
          <w:szCs w:val="24"/>
        </w:rPr>
        <w:t xml:space="preserve">Mr. Charlie Wise          </w:t>
      </w:r>
      <w:r w:rsidR="00153B52">
        <w:rPr>
          <w:rFonts w:ascii="Times New Roman" w:hAnsi="Times New Roman" w:cs="Times New Roman"/>
          <w:sz w:val="24"/>
          <w:szCs w:val="24"/>
        </w:rPr>
        <w:tab/>
      </w:r>
      <w:r w:rsidRPr="00153B52">
        <w:rPr>
          <w:rFonts w:ascii="Times New Roman" w:hAnsi="Times New Roman" w:cs="Times New Roman"/>
          <w:sz w:val="24"/>
          <w:szCs w:val="24"/>
        </w:rPr>
        <w:t>Yes</w:t>
      </w:r>
    </w:p>
    <w:p w:rsidR="00382EFF" w:rsidRPr="00153B52" w:rsidRDefault="00382EFF" w:rsidP="00551814">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A. Instructional Services </w:t>
      </w:r>
      <w:r w:rsidRPr="00153B52">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A.1. Approval of the high school one-half (1/2) credit course in Civic Literacy that includes the required instruction as listed in the proposal beginning the 2025-2026 school year </w:t>
      </w:r>
      <w:r w:rsidRPr="00153B52">
        <w:rPr>
          <w:rFonts w:ascii="Times New Roman" w:hAnsi="Times New Roman" w:cs="Times New Roman"/>
          <w:sz w:val="24"/>
          <w:szCs w:val="24"/>
        </w:rPr>
        <w:t xml:space="preserve"> </w:t>
      </w:r>
    </w:p>
    <w:p w:rsidR="00153B52" w:rsidRPr="00153B52" w:rsidRDefault="00153B52" w:rsidP="00551814">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B. Student Services </w:t>
      </w:r>
      <w:r w:rsidRPr="00153B52">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B.1. Approval for the Central Hardin High School JROTC Drill Team to travel to Daytona, FL from April 30-May 2, 2025, via commercial carrier for time efficiency </w:t>
      </w:r>
      <w:r w:rsidRPr="00153B52">
        <w:rPr>
          <w:rFonts w:ascii="Times New Roman" w:hAnsi="Times New Roman" w:cs="Times New Roman"/>
          <w:sz w:val="24"/>
          <w:szCs w:val="24"/>
        </w:rPr>
        <w:t xml:space="preserve"> </w:t>
      </w:r>
    </w:p>
    <w:p w:rsidR="00153B52" w:rsidRPr="00153B52" w:rsidRDefault="00153B52" w:rsidP="00551814">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C. Financial Services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C.1. Received the Monthly Financial Services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C.2. Approval of the Orders of the Treasurer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C.3. Received the School Activity Fund Balance Report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C.4. Approval of the 23-24 Audit Report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C.5. Approval of the SFCC FY25 KETS Offer of Assistance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C.6. Approval of the Cafeteria/Kitchen Beverage Bid from 2024-2029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C.7. Approval of BG-5 for the new East Hardin Middle School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C.8. Approval of the </w:t>
      </w:r>
      <w:proofErr w:type="spellStart"/>
      <w:r w:rsidRPr="00153B52">
        <w:rPr>
          <w:rFonts w:ascii="Times New Roman" w:hAnsi="Times New Roman" w:cs="Times New Roman"/>
          <w:b/>
          <w:sz w:val="24"/>
          <w:szCs w:val="24"/>
        </w:rPr>
        <w:t>Reesor</w:t>
      </w:r>
      <w:proofErr w:type="spellEnd"/>
      <w:r w:rsidRPr="00153B52">
        <w:rPr>
          <w:rFonts w:ascii="Times New Roman" w:hAnsi="Times New Roman" w:cs="Times New Roman"/>
          <w:b/>
          <w:sz w:val="24"/>
          <w:szCs w:val="24"/>
        </w:rPr>
        <w:t xml:space="preserve"> Property Letter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C.9. Approval of CO-1 and 2 for the Central Hardin High School Turf project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C.10. Approval of CO-119 and 120 for Phase 1 of the Central Hardin High School renovation project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C.11. Approval of BG-1 for a new North Park Elementary School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C.12. Approval of a contract with Cushman &amp; Wakefield for appraisal services </w:t>
      </w:r>
      <w:r w:rsidRPr="00153B52">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C.13. Received information on Central Office flooring </w:t>
      </w:r>
      <w:r w:rsidRPr="00153B52">
        <w:rPr>
          <w:rFonts w:ascii="Times New Roman" w:hAnsi="Times New Roman" w:cs="Times New Roman"/>
          <w:sz w:val="24"/>
          <w:szCs w:val="24"/>
        </w:rPr>
        <w:t xml:space="preserve"> </w:t>
      </w:r>
    </w:p>
    <w:p w:rsidR="00153B52" w:rsidRPr="00153B52" w:rsidRDefault="00153B52" w:rsidP="00551814">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D. Human Resources </w:t>
      </w:r>
      <w:r w:rsidRPr="00153B52">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D.1. Certified Personnel Actions </w:t>
      </w:r>
      <w:r w:rsidRPr="00153B52">
        <w:rPr>
          <w:rFonts w:ascii="Times New Roman" w:hAnsi="Times New Roman" w:cs="Times New Roman"/>
          <w:sz w:val="24"/>
          <w:szCs w:val="24"/>
        </w:rPr>
        <w:t xml:space="preserve"> </w:t>
      </w:r>
    </w:p>
    <w:p w:rsidR="00153B52" w:rsidRPr="00153B52" w:rsidRDefault="00153B52" w:rsidP="00153B52">
      <w:pPr>
        <w:spacing w:line="276" w:lineRule="auto"/>
        <w:rPr>
          <w:rFonts w:eastAsia="Calibri"/>
          <w:bCs/>
          <w:u w:val="single"/>
        </w:rPr>
      </w:pPr>
      <w:r w:rsidRPr="00153B52">
        <w:rPr>
          <w:rFonts w:eastAsia="Calibri"/>
          <w:bCs/>
          <w:u w:val="single"/>
        </w:rPr>
        <w:t>CERTIFIED NEW HIRE</w:t>
      </w:r>
    </w:p>
    <w:p w:rsidR="00153B52" w:rsidRPr="00153B52" w:rsidRDefault="00153B52" w:rsidP="00153B52">
      <w:pPr>
        <w:spacing w:line="276" w:lineRule="auto"/>
        <w:rPr>
          <w:rFonts w:eastAsia="Calibri"/>
          <w:bCs/>
        </w:rPr>
      </w:pPr>
      <w:r w:rsidRPr="00153B52">
        <w:rPr>
          <w:rFonts w:eastAsia="Calibri"/>
          <w:bCs/>
        </w:rPr>
        <w:t>Bennett, Michelle – Part-time ESS DTW Tutor – Cecilia Valley – Effective 10/15/2024</w:t>
      </w:r>
    </w:p>
    <w:p w:rsidR="00153B52" w:rsidRPr="00153B52" w:rsidRDefault="00153B52" w:rsidP="00153B52">
      <w:pPr>
        <w:spacing w:line="276" w:lineRule="auto"/>
        <w:rPr>
          <w:rFonts w:eastAsia="Calibri"/>
          <w:bCs/>
        </w:rPr>
      </w:pPr>
      <w:r w:rsidRPr="00153B52">
        <w:rPr>
          <w:rFonts w:eastAsia="Calibri"/>
          <w:bCs/>
        </w:rPr>
        <w:t>Berthold, Monique – Part-time ESS DTW Tutor – Radcliff – Effective 09/23/2024</w:t>
      </w:r>
    </w:p>
    <w:p w:rsidR="00153B52" w:rsidRPr="00153B52" w:rsidRDefault="00153B52" w:rsidP="00153B52">
      <w:pPr>
        <w:spacing w:line="276" w:lineRule="auto"/>
        <w:rPr>
          <w:rFonts w:eastAsia="Calibri"/>
          <w:bCs/>
        </w:rPr>
      </w:pPr>
      <w:proofErr w:type="spellStart"/>
      <w:r w:rsidRPr="00153B52">
        <w:rPr>
          <w:rFonts w:eastAsia="Calibri"/>
          <w:bCs/>
        </w:rPr>
        <w:t>Laslie</w:t>
      </w:r>
      <w:proofErr w:type="spellEnd"/>
      <w:r w:rsidRPr="00153B52">
        <w:rPr>
          <w:rFonts w:eastAsia="Calibri"/>
          <w:bCs/>
        </w:rPr>
        <w:t>, Diana – Part-time Title I Tutor – Vine Grove – Effective 09/23/2024</w:t>
      </w:r>
    </w:p>
    <w:p w:rsidR="00153B52" w:rsidRPr="00153B52" w:rsidRDefault="00153B52" w:rsidP="00153B52">
      <w:pPr>
        <w:spacing w:line="276" w:lineRule="auto"/>
        <w:rPr>
          <w:rFonts w:eastAsia="Calibri"/>
          <w:bCs/>
        </w:rPr>
      </w:pPr>
      <w:r w:rsidRPr="00153B52">
        <w:rPr>
          <w:rFonts w:eastAsia="Calibri"/>
          <w:bCs/>
        </w:rPr>
        <w:t>Macy, Scarlett – Part-time Title I Tutor – Vine Grove – Effective 09/23/2024</w:t>
      </w:r>
    </w:p>
    <w:p w:rsidR="00153B52" w:rsidRPr="00153B52" w:rsidRDefault="00153B52" w:rsidP="00153B52">
      <w:pPr>
        <w:spacing w:line="276" w:lineRule="auto"/>
        <w:rPr>
          <w:rFonts w:eastAsia="Calibri"/>
          <w:bCs/>
        </w:rPr>
      </w:pPr>
    </w:p>
    <w:p w:rsidR="00153B52" w:rsidRPr="00153B52" w:rsidRDefault="00153B52" w:rsidP="00153B52">
      <w:pPr>
        <w:spacing w:line="276" w:lineRule="auto"/>
        <w:rPr>
          <w:rFonts w:eastAsia="Calibri"/>
          <w:bCs/>
          <w:u w:val="single"/>
        </w:rPr>
      </w:pPr>
      <w:r w:rsidRPr="00153B52">
        <w:rPr>
          <w:rFonts w:eastAsia="Calibri"/>
          <w:bCs/>
          <w:u w:val="single"/>
        </w:rPr>
        <w:t>CERTIFIED RESIGNATIONS</w:t>
      </w:r>
    </w:p>
    <w:p w:rsidR="00153B52" w:rsidRPr="00153B52" w:rsidRDefault="00153B52" w:rsidP="00153B52">
      <w:pPr>
        <w:spacing w:line="276" w:lineRule="auto"/>
        <w:rPr>
          <w:rFonts w:eastAsia="Calibri"/>
          <w:bCs/>
        </w:rPr>
      </w:pPr>
      <w:proofErr w:type="spellStart"/>
      <w:r w:rsidRPr="00153B52">
        <w:rPr>
          <w:rFonts w:eastAsia="Calibri"/>
          <w:bCs/>
        </w:rPr>
        <w:t>Bruton</w:t>
      </w:r>
      <w:proofErr w:type="spellEnd"/>
      <w:r w:rsidRPr="00153B52">
        <w:rPr>
          <w:rFonts w:eastAsia="Calibri"/>
          <w:bCs/>
        </w:rPr>
        <w:t>, Beau—Ex. Child/LBD Teacher—James T Alton—Effective 09/25/2024</w:t>
      </w:r>
      <w:r w:rsidRPr="00153B52">
        <w:rPr>
          <w:rFonts w:eastAsia="Calibri"/>
          <w:bCs/>
        </w:rPr>
        <w:tab/>
      </w:r>
    </w:p>
    <w:p w:rsidR="00153B52" w:rsidRPr="00153B52" w:rsidRDefault="00153B52" w:rsidP="00153B52">
      <w:pPr>
        <w:spacing w:line="276" w:lineRule="auto"/>
        <w:rPr>
          <w:rFonts w:eastAsia="Calibri"/>
          <w:bCs/>
        </w:rPr>
      </w:pPr>
    </w:p>
    <w:p w:rsidR="00153B52" w:rsidRPr="00153B52" w:rsidRDefault="00153B52" w:rsidP="00153B52">
      <w:pPr>
        <w:spacing w:line="276" w:lineRule="auto"/>
        <w:rPr>
          <w:rFonts w:eastAsia="Calibri"/>
          <w:bCs/>
          <w:u w:val="single"/>
        </w:rPr>
      </w:pPr>
      <w:r w:rsidRPr="00153B52">
        <w:rPr>
          <w:rFonts w:eastAsia="Calibri"/>
          <w:bCs/>
          <w:u w:val="single"/>
        </w:rPr>
        <w:t>CERTIFIED TRANSFERS</w:t>
      </w:r>
    </w:p>
    <w:p w:rsidR="00153B52" w:rsidRPr="00153B52" w:rsidRDefault="00153B52" w:rsidP="00153B52">
      <w:pPr>
        <w:spacing w:line="276" w:lineRule="auto"/>
        <w:rPr>
          <w:rFonts w:eastAsia="Calibri"/>
          <w:bCs/>
        </w:rPr>
      </w:pPr>
      <w:r w:rsidRPr="00153B52">
        <w:rPr>
          <w:rFonts w:eastAsia="Calibri"/>
          <w:bCs/>
        </w:rPr>
        <w:t>Hooper, Cassandra – Substitute Teacher/Districtwide to Elementary Teacher at Woodland – Effective 10/02/2024</w:t>
      </w:r>
    </w:p>
    <w:p w:rsidR="00153B52" w:rsidRPr="00153B52" w:rsidRDefault="00153B52" w:rsidP="00153B52">
      <w:pPr>
        <w:spacing w:line="276" w:lineRule="auto"/>
        <w:rPr>
          <w:rFonts w:eastAsia="Calibri"/>
          <w:bCs/>
        </w:rPr>
      </w:pPr>
      <w:r w:rsidRPr="00153B52">
        <w:rPr>
          <w:rFonts w:eastAsia="Calibri"/>
          <w:bCs/>
        </w:rPr>
        <w:t>Huntsman, Bianca – Substitute Teacher/Districtwide to Middle School Teacher at East Hardin – Effective 10/04/2024</w:t>
      </w:r>
    </w:p>
    <w:p w:rsidR="00153B52" w:rsidRPr="00153B52" w:rsidRDefault="00153B52" w:rsidP="00153B52">
      <w:pPr>
        <w:spacing w:line="276" w:lineRule="auto"/>
        <w:rPr>
          <w:rFonts w:eastAsia="Calibri"/>
          <w:bCs/>
        </w:rPr>
      </w:pPr>
      <w:proofErr w:type="spellStart"/>
      <w:r w:rsidRPr="00153B52">
        <w:rPr>
          <w:rFonts w:eastAsia="Calibri"/>
          <w:bCs/>
        </w:rPr>
        <w:t>Sisoumankhara</w:t>
      </w:r>
      <w:proofErr w:type="spellEnd"/>
      <w:r w:rsidRPr="00153B52">
        <w:rPr>
          <w:rFonts w:eastAsia="Calibri"/>
          <w:bCs/>
        </w:rPr>
        <w:t>, Julia – Substitute Teacher/Districtwide to Exceptional Child/LI Instructor at Cecilia Valley – Effective 09/25/2024</w:t>
      </w:r>
    </w:p>
    <w:p w:rsidR="00153B52" w:rsidRPr="00153B52" w:rsidRDefault="00153B52" w:rsidP="00153B52">
      <w:pPr>
        <w:spacing w:line="276" w:lineRule="auto"/>
        <w:rPr>
          <w:rFonts w:eastAsia="Calibri"/>
          <w:bCs/>
          <w:u w:val="single"/>
        </w:rPr>
      </w:pPr>
    </w:p>
    <w:p w:rsidR="00153B52" w:rsidRPr="00153B52" w:rsidRDefault="00153B52" w:rsidP="00153B52">
      <w:pPr>
        <w:spacing w:line="276" w:lineRule="auto"/>
        <w:rPr>
          <w:rFonts w:eastAsia="Calibri"/>
          <w:bCs/>
          <w:u w:val="single"/>
        </w:rPr>
      </w:pPr>
      <w:r w:rsidRPr="00153B52">
        <w:rPr>
          <w:rFonts w:eastAsia="Calibri"/>
          <w:bCs/>
          <w:u w:val="single"/>
        </w:rPr>
        <w:t>RETIREMENT RESCINDED/RESIGNATION</w:t>
      </w:r>
    </w:p>
    <w:p w:rsidR="00153B52" w:rsidRPr="00153B52" w:rsidRDefault="00153B52" w:rsidP="00153B52">
      <w:pPr>
        <w:spacing w:line="276" w:lineRule="auto"/>
        <w:rPr>
          <w:rFonts w:eastAsia="Calibri"/>
          <w:bCs/>
        </w:rPr>
      </w:pPr>
      <w:proofErr w:type="spellStart"/>
      <w:r w:rsidRPr="00153B52">
        <w:rPr>
          <w:rFonts w:eastAsia="Calibri"/>
          <w:bCs/>
        </w:rPr>
        <w:t>VanZile</w:t>
      </w:r>
      <w:proofErr w:type="spellEnd"/>
      <w:r w:rsidRPr="00153B52">
        <w:rPr>
          <w:rFonts w:eastAsia="Calibri"/>
          <w:bCs/>
        </w:rPr>
        <w:t>, Barbara – Elementary Teacher – Radcliff – Effective 06/30/2024</w:t>
      </w:r>
    </w:p>
    <w:p w:rsidR="00153B52" w:rsidRPr="00153B52" w:rsidRDefault="00153B52" w:rsidP="00153B52">
      <w:pPr>
        <w:spacing w:line="276" w:lineRule="auto"/>
        <w:rPr>
          <w:rFonts w:eastAsia="Calibri"/>
          <w:u w:val="single"/>
        </w:rPr>
      </w:pPr>
    </w:p>
    <w:p w:rsidR="00BA33D7" w:rsidRDefault="00BA33D7" w:rsidP="00153B52">
      <w:pPr>
        <w:spacing w:line="276" w:lineRule="auto"/>
        <w:rPr>
          <w:rFonts w:eastAsia="Calibri"/>
          <w:u w:val="single"/>
        </w:rPr>
      </w:pPr>
    </w:p>
    <w:p w:rsidR="00153B52" w:rsidRPr="00153B52" w:rsidRDefault="00153B52" w:rsidP="00153B52">
      <w:pPr>
        <w:spacing w:line="276" w:lineRule="auto"/>
        <w:rPr>
          <w:rFonts w:eastAsia="Calibri"/>
          <w:u w:val="single"/>
        </w:rPr>
      </w:pPr>
      <w:r w:rsidRPr="00153B52">
        <w:rPr>
          <w:rFonts w:eastAsia="Calibri"/>
          <w:u w:val="single"/>
        </w:rPr>
        <w:t>ADMINISTRATIVE LEAVE WITH PAY</w:t>
      </w:r>
    </w:p>
    <w:p w:rsidR="00153B52" w:rsidRPr="00153B52" w:rsidRDefault="00153B52" w:rsidP="00153B52">
      <w:pPr>
        <w:spacing w:line="276" w:lineRule="auto"/>
        <w:rPr>
          <w:rFonts w:eastAsia="Calibri"/>
        </w:rPr>
      </w:pPr>
      <w:proofErr w:type="spellStart"/>
      <w:r w:rsidRPr="00153B52">
        <w:rPr>
          <w:rFonts w:eastAsia="Calibri"/>
        </w:rPr>
        <w:t>Ott</w:t>
      </w:r>
      <w:proofErr w:type="spellEnd"/>
      <w:r w:rsidRPr="00153B52">
        <w:rPr>
          <w:rFonts w:eastAsia="Calibri"/>
        </w:rPr>
        <w:t>, Joshua—Teacher—College View Campus-Effective 10/03/2024 until further notice</w:t>
      </w:r>
    </w:p>
    <w:p w:rsidR="00153B52" w:rsidRPr="00153B52" w:rsidRDefault="00153B52" w:rsidP="00153B52">
      <w:pPr>
        <w:spacing w:line="276" w:lineRule="auto"/>
        <w:rPr>
          <w:rFonts w:eastAsia="Calibri"/>
        </w:rPr>
      </w:pPr>
      <w:proofErr w:type="spellStart"/>
      <w:r w:rsidRPr="00153B52">
        <w:rPr>
          <w:rFonts w:eastAsia="Calibri"/>
        </w:rPr>
        <w:t>Kjeldahl</w:t>
      </w:r>
      <w:proofErr w:type="spellEnd"/>
      <w:r w:rsidRPr="00153B52">
        <w:rPr>
          <w:rFonts w:eastAsia="Calibri"/>
        </w:rPr>
        <w:t>, Daniel—Teacher—College View Campus—Effective 10/14/2024 until further notice</w:t>
      </w:r>
    </w:p>
    <w:p w:rsidR="00153B52" w:rsidRPr="00153B52" w:rsidRDefault="00153B52" w:rsidP="00153B52">
      <w:pPr>
        <w:spacing w:line="276" w:lineRule="auto"/>
        <w:rPr>
          <w:rFonts w:eastAsia="Calibri"/>
        </w:rPr>
      </w:pPr>
    </w:p>
    <w:p w:rsidR="00153B52" w:rsidRPr="00153B52" w:rsidRDefault="00153B52" w:rsidP="00153B52">
      <w:pPr>
        <w:rPr>
          <w:rFonts w:eastAsia="Calibri"/>
          <w:u w:val="single"/>
        </w:rPr>
      </w:pPr>
      <w:r w:rsidRPr="00153B52">
        <w:rPr>
          <w:rFonts w:eastAsia="Calibri"/>
          <w:u w:val="single"/>
        </w:rPr>
        <w:t>SUBSTITUTE TEACHER RESIGNATIONS</w:t>
      </w:r>
    </w:p>
    <w:p w:rsidR="00153B52" w:rsidRPr="00153B52" w:rsidRDefault="00153B52" w:rsidP="00153B52">
      <w:pPr>
        <w:rPr>
          <w:rFonts w:eastAsia="Calibri"/>
        </w:rPr>
      </w:pPr>
      <w:r w:rsidRPr="00153B52">
        <w:rPr>
          <w:rFonts w:eastAsia="Calibri"/>
        </w:rPr>
        <w:t>Gray, Emma – Substitute Teacher – Resignation Effective 9/24/24</w:t>
      </w:r>
    </w:p>
    <w:p w:rsidR="00153B52" w:rsidRPr="00153B52" w:rsidRDefault="00153B52" w:rsidP="00153B52">
      <w:pPr>
        <w:rPr>
          <w:rFonts w:eastAsia="Calibri"/>
        </w:rPr>
      </w:pPr>
      <w:r w:rsidRPr="00153B52">
        <w:rPr>
          <w:rFonts w:eastAsia="Calibri"/>
        </w:rPr>
        <w:t>San Nicolas, Ricardo – Substitute Teacher – Resignation Effective 9/20/24</w:t>
      </w:r>
    </w:p>
    <w:p w:rsidR="00153B52" w:rsidRPr="00153B52" w:rsidRDefault="00153B52" w:rsidP="00153B52">
      <w:pPr>
        <w:rPr>
          <w:rFonts w:eastAsia="Calibri"/>
          <w:u w:val="single"/>
        </w:rPr>
      </w:pPr>
    </w:p>
    <w:p w:rsidR="00153B52" w:rsidRPr="00153B52" w:rsidRDefault="00153B52" w:rsidP="00153B52">
      <w:pPr>
        <w:rPr>
          <w:rFonts w:eastAsia="Calibri"/>
          <w:u w:val="single"/>
        </w:rPr>
      </w:pPr>
      <w:r w:rsidRPr="00153B52">
        <w:rPr>
          <w:rFonts w:eastAsia="Calibri"/>
          <w:u w:val="single"/>
        </w:rPr>
        <w:t>SUBSTITUTE TEACHER HIRES</w:t>
      </w:r>
    </w:p>
    <w:p w:rsidR="00153B52" w:rsidRPr="00153B52" w:rsidRDefault="00153B52" w:rsidP="00153B52">
      <w:pPr>
        <w:rPr>
          <w:rFonts w:eastAsia="Calibri"/>
        </w:rPr>
      </w:pPr>
      <w:proofErr w:type="spellStart"/>
      <w:r w:rsidRPr="00153B52">
        <w:rPr>
          <w:rFonts w:eastAsia="Calibri"/>
        </w:rPr>
        <w:t>Arflin</w:t>
      </w:r>
      <w:proofErr w:type="spellEnd"/>
      <w:r w:rsidRPr="00153B52">
        <w:rPr>
          <w:rFonts w:eastAsia="Calibri"/>
        </w:rPr>
        <w:t>, Tracy – Substitute Teacher – Effective 9/20/24</w:t>
      </w:r>
    </w:p>
    <w:p w:rsidR="00153B52" w:rsidRPr="00153B52" w:rsidRDefault="00153B52" w:rsidP="00153B52">
      <w:pPr>
        <w:rPr>
          <w:rFonts w:eastAsia="Calibri"/>
        </w:rPr>
      </w:pPr>
      <w:r w:rsidRPr="00153B52">
        <w:rPr>
          <w:rFonts w:eastAsia="Calibri"/>
        </w:rPr>
        <w:t>Duncan, Lucinda – Substitute Teacher – Effective 9/25/24</w:t>
      </w:r>
    </w:p>
    <w:p w:rsidR="00153B52" w:rsidRPr="00153B52" w:rsidRDefault="00153B52" w:rsidP="00153B52">
      <w:pPr>
        <w:rPr>
          <w:rFonts w:eastAsia="Calibri"/>
        </w:rPr>
      </w:pPr>
      <w:r w:rsidRPr="00153B52">
        <w:rPr>
          <w:rFonts w:eastAsia="Calibri"/>
        </w:rPr>
        <w:t>Fields, Kayla – Substitute Teacher – Effective 9/25/24</w:t>
      </w:r>
    </w:p>
    <w:p w:rsidR="00153B52" w:rsidRPr="00153B52" w:rsidRDefault="00153B52" w:rsidP="00153B52">
      <w:pPr>
        <w:rPr>
          <w:rFonts w:eastAsia="Calibri"/>
        </w:rPr>
      </w:pPr>
      <w:r w:rsidRPr="00153B52">
        <w:rPr>
          <w:rFonts w:eastAsia="Calibri"/>
        </w:rPr>
        <w:t>Hall, Rose – Substitute Teacher – Effective 10/15/24</w:t>
      </w:r>
    </w:p>
    <w:p w:rsidR="00153B52" w:rsidRPr="00153B52" w:rsidRDefault="00153B52" w:rsidP="00153B52">
      <w:pPr>
        <w:rPr>
          <w:rFonts w:eastAsia="Calibri"/>
        </w:rPr>
      </w:pPr>
      <w:proofErr w:type="spellStart"/>
      <w:r w:rsidRPr="00153B52">
        <w:rPr>
          <w:rFonts w:eastAsia="Calibri"/>
        </w:rPr>
        <w:t>Hardison</w:t>
      </w:r>
      <w:proofErr w:type="spellEnd"/>
      <w:r w:rsidRPr="00153B52">
        <w:rPr>
          <w:rFonts w:eastAsia="Calibri"/>
        </w:rPr>
        <w:t>, Melissa – Substitute Teacher – Effective 9/25/24</w:t>
      </w:r>
    </w:p>
    <w:p w:rsidR="00153B52" w:rsidRPr="00153B52" w:rsidRDefault="00153B52" w:rsidP="00153B52">
      <w:pPr>
        <w:rPr>
          <w:rFonts w:eastAsia="Calibri"/>
        </w:rPr>
      </w:pPr>
      <w:r w:rsidRPr="00153B52">
        <w:rPr>
          <w:rFonts w:eastAsia="Calibri"/>
        </w:rPr>
        <w:t>Hedges, Laura – Substitute Teacher – Effective 9/30/24</w:t>
      </w:r>
    </w:p>
    <w:p w:rsidR="00153B52" w:rsidRPr="00153B52" w:rsidRDefault="00153B52" w:rsidP="00153B52">
      <w:pPr>
        <w:rPr>
          <w:rFonts w:eastAsia="Calibri"/>
        </w:rPr>
      </w:pPr>
      <w:r w:rsidRPr="00153B52">
        <w:rPr>
          <w:rFonts w:eastAsia="Calibri"/>
        </w:rPr>
        <w:t>Hooper, Cassandra – Substitute Teacher – Effective 9/20/24</w:t>
      </w:r>
    </w:p>
    <w:p w:rsidR="00153B52" w:rsidRPr="00153B52" w:rsidRDefault="00153B52" w:rsidP="00153B52">
      <w:pPr>
        <w:rPr>
          <w:rFonts w:eastAsia="Calibri"/>
        </w:rPr>
      </w:pPr>
      <w:r w:rsidRPr="00153B52">
        <w:rPr>
          <w:rFonts w:eastAsia="Calibri"/>
        </w:rPr>
        <w:t>Kowalski, Marjorie – Substitute Teacher – Effective 9/25/24</w:t>
      </w:r>
    </w:p>
    <w:p w:rsidR="00153B52" w:rsidRPr="00153B52" w:rsidRDefault="00153B52" w:rsidP="00153B52">
      <w:pPr>
        <w:rPr>
          <w:rFonts w:eastAsia="Calibri"/>
        </w:rPr>
      </w:pPr>
      <w:r w:rsidRPr="00153B52">
        <w:rPr>
          <w:rFonts w:eastAsia="Calibri"/>
        </w:rPr>
        <w:t>Owens, Jana – Substitute Teacher – Effective 9/25/24</w:t>
      </w:r>
    </w:p>
    <w:p w:rsidR="00153B52" w:rsidRPr="00153B52" w:rsidRDefault="00153B52" w:rsidP="00153B52">
      <w:pPr>
        <w:rPr>
          <w:rFonts w:eastAsia="Calibri"/>
        </w:rPr>
      </w:pPr>
      <w:r w:rsidRPr="00153B52">
        <w:rPr>
          <w:rFonts w:eastAsia="Calibri"/>
        </w:rPr>
        <w:t>Rouse, Patricia – Substitute Teacher – Effective 9/19/24</w:t>
      </w:r>
    </w:p>
    <w:p w:rsidR="00153B52" w:rsidRPr="00153B52" w:rsidRDefault="00153B52" w:rsidP="00153B52">
      <w:pPr>
        <w:rPr>
          <w:rFonts w:eastAsia="Calibri"/>
        </w:rPr>
      </w:pPr>
      <w:r w:rsidRPr="00153B52">
        <w:rPr>
          <w:rFonts w:eastAsia="Calibri"/>
        </w:rPr>
        <w:t>Watson, Kandy – Substitute Teacher – Effective 9/25/24</w:t>
      </w:r>
    </w:p>
    <w:p w:rsidR="00153B52" w:rsidRPr="00153B52" w:rsidRDefault="00153B52" w:rsidP="00153B52">
      <w:pPr>
        <w:rPr>
          <w:rFonts w:eastAsia="Calibri"/>
        </w:rPr>
      </w:pPr>
    </w:p>
    <w:p w:rsidR="00153B52" w:rsidRPr="00153B52" w:rsidRDefault="00153B52" w:rsidP="00153B52">
      <w:pPr>
        <w:rPr>
          <w:rFonts w:eastAsia="Calibri"/>
          <w:u w:val="single"/>
        </w:rPr>
      </w:pPr>
      <w:r w:rsidRPr="00153B52">
        <w:rPr>
          <w:rFonts w:eastAsia="Calibri"/>
          <w:u w:val="single"/>
        </w:rPr>
        <w:t>SUBSTITUTE TEACHER TRANSFERS</w:t>
      </w:r>
    </w:p>
    <w:p w:rsidR="00153B52" w:rsidRPr="00153B52" w:rsidRDefault="00153B52" w:rsidP="00153B52">
      <w:pPr>
        <w:spacing w:after="200" w:line="276" w:lineRule="auto"/>
        <w:rPr>
          <w:rFonts w:eastAsia="Calibri"/>
        </w:rPr>
      </w:pPr>
      <w:proofErr w:type="spellStart"/>
      <w:r w:rsidRPr="00153B52">
        <w:rPr>
          <w:rFonts w:eastAsia="Calibri"/>
        </w:rPr>
        <w:t>Merkt</w:t>
      </w:r>
      <w:proofErr w:type="spellEnd"/>
      <w:r w:rsidRPr="00153B52">
        <w:rPr>
          <w:rFonts w:eastAsia="Calibri"/>
        </w:rPr>
        <w:t>, Nichole – Substitute Instructional Assistant – Effective 9/26/24</w:t>
      </w:r>
    </w:p>
    <w:p w:rsidR="00153B52" w:rsidRPr="00153B52" w:rsidRDefault="00153B52" w:rsidP="00153B52">
      <w:pPr>
        <w:spacing w:line="276" w:lineRule="auto"/>
        <w:rPr>
          <w:rFonts w:eastAsia="Calibri"/>
          <w:bCs/>
          <w:u w:val="single"/>
        </w:rPr>
      </w:pPr>
      <w:r w:rsidRPr="00153B52">
        <w:rPr>
          <w:rFonts w:eastAsia="Calibri"/>
          <w:bCs/>
          <w:u w:val="single"/>
        </w:rPr>
        <w:t>EXTRA-CURRICULAR/PARAPROFESSIONAL HIRING</w:t>
      </w:r>
    </w:p>
    <w:p w:rsidR="00153B52" w:rsidRPr="00153B52" w:rsidRDefault="00153B52" w:rsidP="00153B52">
      <w:pPr>
        <w:spacing w:line="276" w:lineRule="auto"/>
        <w:rPr>
          <w:rFonts w:eastAsia="Calibri"/>
          <w:bCs/>
        </w:rPr>
      </w:pPr>
      <w:r w:rsidRPr="00153B52">
        <w:rPr>
          <w:rFonts w:eastAsia="Calibri"/>
          <w:bCs/>
        </w:rPr>
        <w:t>Dunn, Daniel – Asst. Archery Coach – East Hardin – Effective 09/25/2024</w:t>
      </w:r>
    </w:p>
    <w:p w:rsidR="00153B52" w:rsidRPr="00153B52" w:rsidRDefault="00153B52" w:rsidP="00153B52">
      <w:pPr>
        <w:spacing w:line="276" w:lineRule="auto"/>
        <w:rPr>
          <w:rFonts w:eastAsia="Calibri"/>
          <w:bCs/>
        </w:rPr>
      </w:pPr>
      <w:r w:rsidRPr="00153B52">
        <w:rPr>
          <w:rFonts w:eastAsia="Calibri"/>
          <w:bCs/>
        </w:rPr>
        <w:t>Langford, Rachel – Bowling Coach – John Hardin – Effective 10/03/2024</w:t>
      </w:r>
    </w:p>
    <w:p w:rsidR="00153B52" w:rsidRPr="00153B52" w:rsidRDefault="00153B52" w:rsidP="00153B52">
      <w:pPr>
        <w:spacing w:line="276" w:lineRule="auto"/>
        <w:rPr>
          <w:rFonts w:eastAsia="Calibri"/>
          <w:bCs/>
        </w:rPr>
      </w:pPr>
      <w:r w:rsidRPr="00153B52">
        <w:rPr>
          <w:rFonts w:eastAsia="Calibri"/>
          <w:bCs/>
        </w:rPr>
        <w:t>Robertson, Erik – MS Baseball Coach – East Hardin – Effective 10/02/2024</w:t>
      </w:r>
    </w:p>
    <w:p w:rsidR="00153B52" w:rsidRPr="00153B52" w:rsidRDefault="00153B52" w:rsidP="00153B52">
      <w:pPr>
        <w:spacing w:line="276" w:lineRule="auto"/>
        <w:rPr>
          <w:rFonts w:eastAsia="Calibri"/>
          <w:bCs/>
        </w:rPr>
      </w:pPr>
      <w:r w:rsidRPr="00153B52">
        <w:rPr>
          <w:rFonts w:eastAsia="Calibri"/>
          <w:bCs/>
        </w:rPr>
        <w:t>Whyte, Shawn – Archery Coach – North Hardin – Effective 10/03/2024</w:t>
      </w:r>
    </w:p>
    <w:p w:rsidR="00153B52" w:rsidRPr="00153B52" w:rsidRDefault="00153B52" w:rsidP="00153B52">
      <w:pPr>
        <w:spacing w:line="276" w:lineRule="auto"/>
        <w:rPr>
          <w:rFonts w:eastAsia="Calibri"/>
          <w:bCs/>
        </w:rPr>
      </w:pPr>
    </w:p>
    <w:p w:rsidR="00153B52" w:rsidRPr="00153B52" w:rsidRDefault="00153B52" w:rsidP="00153B52">
      <w:pPr>
        <w:spacing w:line="276" w:lineRule="auto"/>
        <w:rPr>
          <w:rFonts w:eastAsia="Calibri"/>
          <w:bCs/>
          <w:u w:val="single"/>
        </w:rPr>
      </w:pPr>
      <w:r w:rsidRPr="00153B52">
        <w:rPr>
          <w:rFonts w:eastAsia="Calibri"/>
          <w:bCs/>
          <w:u w:val="single"/>
        </w:rPr>
        <w:t>EXTRA-CURRICULAR/PARAPROFESSIONAL RESIGNATIONS</w:t>
      </w:r>
    </w:p>
    <w:p w:rsidR="00153B52" w:rsidRPr="00153B52" w:rsidRDefault="00153B52" w:rsidP="00153B52">
      <w:pPr>
        <w:spacing w:line="276" w:lineRule="auto"/>
        <w:rPr>
          <w:rFonts w:eastAsia="Calibri"/>
          <w:bCs/>
        </w:rPr>
      </w:pPr>
      <w:r w:rsidRPr="00153B52">
        <w:rPr>
          <w:rFonts w:eastAsia="Calibri"/>
          <w:bCs/>
        </w:rPr>
        <w:t xml:space="preserve">Osterman, </w:t>
      </w:r>
      <w:proofErr w:type="spellStart"/>
      <w:r w:rsidRPr="00153B52">
        <w:rPr>
          <w:rFonts w:eastAsia="Calibri"/>
          <w:bCs/>
        </w:rPr>
        <w:t>Brayley</w:t>
      </w:r>
      <w:proofErr w:type="spellEnd"/>
      <w:r w:rsidRPr="00153B52">
        <w:rPr>
          <w:rFonts w:eastAsia="Calibri"/>
          <w:bCs/>
        </w:rPr>
        <w:t xml:space="preserve"> – MS Volleyball Coach –Bluegrass -- Effective 09/04/2024</w:t>
      </w:r>
    </w:p>
    <w:p w:rsidR="00153B52" w:rsidRPr="00153B52" w:rsidRDefault="00153B52" w:rsidP="00153B52">
      <w:pPr>
        <w:spacing w:line="276" w:lineRule="auto"/>
        <w:rPr>
          <w:rFonts w:eastAsia="Calibri"/>
          <w:bCs/>
        </w:rPr>
      </w:pPr>
      <w:proofErr w:type="spellStart"/>
      <w:r w:rsidRPr="00153B52">
        <w:rPr>
          <w:rFonts w:eastAsia="Calibri"/>
          <w:bCs/>
        </w:rPr>
        <w:t>Schlett</w:t>
      </w:r>
      <w:proofErr w:type="spellEnd"/>
      <w:r w:rsidRPr="00153B52">
        <w:rPr>
          <w:rFonts w:eastAsia="Calibri"/>
          <w:bCs/>
        </w:rPr>
        <w:t>, William – 9</w:t>
      </w:r>
      <w:r w:rsidRPr="00153B52">
        <w:rPr>
          <w:rFonts w:eastAsia="Calibri"/>
          <w:bCs/>
          <w:vertAlign w:val="superscript"/>
        </w:rPr>
        <w:t>th</w:t>
      </w:r>
      <w:r w:rsidRPr="00153B52">
        <w:rPr>
          <w:rFonts w:eastAsia="Calibri"/>
          <w:bCs/>
        </w:rPr>
        <w:t xml:space="preserve"> Gr. Baseball Coach – North Hardin – Effective 10/01/2024</w:t>
      </w:r>
    </w:p>
    <w:p w:rsidR="00153B52" w:rsidRPr="00153B52" w:rsidRDefault="00153B52"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D.2. Classified Personnel Actions </w:t>
      </w:r>
      <w:r w:rsidRPr="00153B52">
        <w:rPr>
          <w:rFonts w:ascii="Times New Roman" w:hAnsi="Times New Roman" w:cs="Times New Roman"/>
          <w:sz w:val="24"/>
          <w:szCs w:val="24"/>
        </w:rPr>
        <w:t xml:space="preserve"> </w:t>
      </w:r>
    </w:p>
    <w:p w:rsidR="00153B52" w:rsidRPr="00153B52" w:rsidRDefault="00153B52" w:rsidP="00153B52">
      <w:pPr>
        <w:rPr>
          <w:u w:val="single"/>
        </w:rPr>
      </w:pPr>
      <w:r w:rsidRPr="00153B52">
        <w:rPr>
          <w:u w:val="single"/>
        </w:rPr>
        <w:t>CLASSIFIED HIRING:</w:t>
      </w:r>
    </w:p>
    <w:p w:rsidR="00153B52" w:rsidRPr="00153B52" w:rsidRDefault="00153B52" w:rsidP="00153B52">
      <w:proofErr w:type="spellStart"/>
      <w:r w:rsidRPr="00153B52">
        <w:t>Barno</w:t>
      </w:r>
      <w:proofErr w:type="spellEnd"/>
      <w:r w:rsidRPr="00153B52">
        <w:t xml:space="preserve">, </w:t>
      </w:r>
      <w:proofErr w:type="spellStart"/>
      <w:r w:rsidRPr="00153B52">
        <w:t>LaKira</w:t>
      </w:r>
      <w:proofErr w:type="spellEnd"/>
      <w:r w:rsidRPr="00153B52">
        <w:t xml:space="preserve"> – Instructional Assistant II – Heartland – Effective 09/30/2024</w:t>
      </w:r>
    </w:p>
    <w:p w:rsidR="00153B52" w:rsidRPr="00153B52" w:rsidRDefault="00153B52" w:rsidP="00153B52">
      <w:r w:rsidRPr="00153B52">
        <w:t xml:space="preserve">Beattie, Jazmine—Substitute Cook/Baker—Districtwide—Effective 10/15/2024 </w:t>
      </w:r>
    </w:p>
    <w:p w:rsidR="00153B52" w:rsidRPr="00153B52" w:rsidRDefault="00153B52" w:rsidP="00153B52">
      <w:r w:rsidRPr="00153B52">
        <w:t>Brown, Denice – Part-time Instructional Assistant ESS – Heartland – Effective 09/23/2024</w:t>
      </w:r>
    </w:p>
    <w:p w:rsidR="00153B52" w:rsidRPr="00153B52" w:rsidRDefault="00153B52" w:rsidP="00153B52">
      <w:r w:rsidRPr="00153B52">
        <w:t>Compton, Shyanne—Part-Time ELA—College View—Effective 09/24/2024</w:t>
      </w:r>
    </w:p>
    <w:p w:rsidR="00153B52" w:rsidRPr="00153B52" w:rsidRDefault="00153B52" w:rsidP="00153B52">
      <w:proofErr w:type="spellStart"/>
      <w:r w:rsidRPr="00153B52">
        <w:t>Dupin</w:t>
      </w:r>
      <w:proofErr w:type="spellEnd"/>
      <w:r w:rsidRPr="00153B52">
        <w:t>, Samantha—Part-Time SACC—Rineyville—Effective 10/02/2024</w:t>
      </w:r>
    </w:p>
    <w:p w:rsidR="00153B52" w:rsidRPr="00153B52" w:rsidRDefault="00153B52" w:rsidP="00153B52">
      <w:proofErr w:type="spellStart"/>
      <w:r w:rsidRPr="00153B52">
        <w:t>Feiler</w:t>
      </w:r>
      <w:proofErr w:type="spellEnd"/>
      <w:r w:rsidRPr="00153B52">
        <w:t>, Tatum—Instructional Assistant II—G C Burkhead—Effective 10/02/2024</w:t>
      </w:r>
    </w:p>
    <w:p w:rsidR="00153B52" w:rsidRPr="00153B52" w:rsidRDefault="00153B52" w:rsidP="00153B52">
      <w:r w:rsidRPr="00153B52">
        <w:t xml:space="preserve">Gaines, </w:t>
      </w:r>
      <w:proofErr w:type="spellStart"/>
      <w:r w:rsidRPr="00153B52">
        <w:t>DonTavius</w:t>
      </w:r>
      <w:proofErr w:type="spellEnd"/>
      <w:r w:rsidRPr="00153B52">
        <w:t>—Bus Driver—Transportation—Effective 10/15/2024</w:t>
      </w:r>
    </w:p>
    <w:p w:rsidR="00153B52" w:rsidRPr="00153B52" w:rsidRDefault="00153B52" w:rsidP="00153B52">
      <w:r w:rsidRPr="00153B52">
        <w:t>Godfrey, Robert—Bus Driver—Transportation—Effective 10/15/2024</w:t>
      </w:r>
      <w:r w:rsidRPr="00153B52">
        <w:tab/>
      </w:r>
    </w:p>
    <w:p w:rsidR="00153B52" w:rsidRPr="00153B52" w:rsidRDefault="00153B52" w:rsidP="00153B52">
      <w:r w:rsidRPr="00153B52">
        <w:t>Haller, Ariel – Part-time Instructional Monitor/ELA – North Park – Effective 09/30/2024</w:t>
      </w:r>
    </w:p>
    <w:p w:rsidR="00153B52" w:rsidRPr="00153B52" w:rsidRDefault="00153B52" w:rsidP="00153B52">
      <w:r w:rsidRPr="00153B52">
        <w:t>Hardin, Brenda—Part-Time SACC—Rineyville—Effective 09/30/2024</w:t>
      </w:r>
    </w:p>
    <w:p w:rsidR="00153B52" w:rsidRPr="00153B52" w:rsidRDefault="00153B52" w:rsidP="00153B52">
      <w:r w:rsidRPr="00153B52">
        <w:t>Harris, Ashley—Substitute Cook/Baker—Districtwide—Effective 10/15/2024</w:t>
      </w:r>
    </w:p>
    <w:p w:rsidR="00153B52" w:rsidRPr="00153B52" w:rsidRDefault="00153B52" w:rsidP="00153B52">
      <w:proofErr w:type="spellStart"/>
      <w:r w:rsidRPr="00153B52">
        <w:t>Nall</w:t>
      </w:r>
      <w:proofErr w:type="spellEnd"/>
      <w:r w:rsidRPr="00153B52">
        <w:t>, Sydney – Instructional Assistant – Creekside – Effective 09/30/2024</w:t>
      </w:r>
    </w:p>
    <w:p w:rsidR="00153B52" w:rsidRPr="00153B52" w:rsidRDefault="00153B52" w:rsidP="00153B52">
      <w:r w:rsidRPr="00153B52">
        <w:t>Reynolds, Araceli—Part-Time Bus Monitor—Transportation—Effective 10/23/2024</w:t>
      </w:r>
      <w:r w:rsidRPr="00153B52">
        <w:tab/>
      </w:r>
    </w:p>
    <w:p w:rsidR="00153B52" w:rsidRPr="00153B52" w:rsidRDefault="00153B52" w:rsidP="00153B52">
      <w:proofErr w:type="spellStart"/>
      <w:r w:rsidRPr="00153B52">
        <w:t>Ruttledge</w:t>
      </w:r>
      <w:proofErr w:type="spellEnd"/>
      <w:r w:rsidRPr="00153B52">
        <w:t>, Cassiopeia—Part-Time SACC—Rineyville—Effective 09/30/2024</w:t>
      </w:r>
    </w:p>
    <w:p w:rsidR="00153B52" w:rsidRPr="00153B52" w:rsidRDefault="00153B52" w:rsidP="00153B52">
      <w:r w:rsidRPr="00153B52">
        <w:t>Scott, Tobi—Instructor III—Rineyville—10/14/2024</w:t>
      </w:r>
      <w:r w:rsidRPr="00153B52">
        <w:tab/>
      </w:r>
    </w:p>
    <w:p w:rsidR="00153B52" w:rsidRPr="00153B52" w:rsidRDefault="00153B52" w:rsidP="00153B52">
      <w:r w:rsidRPr="00153B52">
        <w:t>Smith, Kathleen—Part-Time ESS—G C Burkhead—Effective 10/15/2024</w:t>
      </w:r>
    </w:p>
    <w:p w:rsidR="00153B52" w:rsidRPr="00153B52" w:rsidRDefault="00153B52" w:rsidP="00153B52">
      <w:proofErr w:type="spellStart"/>
      <w:r w:rsidRPr="00153B52">
        <w:t>Stutts</w:t>
      </w:r>
      <w:proofErr w:type="spellEnd"/>
      <w:r w:rsidRPr="00153B52">
        <w:t xml:space="preserve">, </w:t>
      </w:r>
      <w:proofErr w:type="spellStart"/>
      <w:r w:rsidRPr="00153B52">
        <w:t>Montanna</w:t>
      </w:r>
      <w:proofErr w:type="spellEnd"/>
      <w:r w:rsidRPr="00153B52">
        <w:t>—Instructional Assistant II—Meadow View—Effective 10/15/2024</w:t>
      </w:r>
    </w:p>
    <w:p w:rsidR="00153B52" w:rsidRPr="00153B52" w:rsidRDefault="00153B52" w:rsidP="00153B52">
      <w:r w:rsidRPr="00153B52">
        <w:t>Tee, Karen – Part-time Instructional Assistant ESS – East Hardin – Effective 09/23/2024</w:t>
      </w:r>
    </w:p>
    <w:p w:rsidR="00153B52" w:rsidRPr="00153B52" w:rsidRDefault="00153B52" w:rsidP="00153B52">
      <w:r w:rsidRPr="00153B52">
        <w:t>Williams, Katherine—Cook/Baker—North Hardin—Effective 09/30/2024</w:t>
      </w:r>
      <w:r w:rsidRPr="00153B52">
        <w:tab/>
      </w:r>
    </w:p>
    <w:p w:rsidR="00153B52" w:rsidRPr="00153B52" w:rsidRDefault="00153B52" w:rsidP="00153B52"/>
    <w:p w:rsidR="00153B52" w:rsidRPr="00153B52" w:rsidRDefault="00153B52" w:rsidP="00153B52">
      <w:pPr>
        <w:rPr>
          <w:u w:val="single"/>
        </w:rPr>
      </w:pPr>
      <w:r w:rsidRPr="00153B52">
        <w:rPr>
          <w:u w:val="single"/>
        </w:rPr>
        <w:t>CLASSIFIED TRANSFERS:</w:t>
      </w:r>
    </w:p>
    <w:p w:rsidR="00153B52" w:rsidRPr="00153B52" w:rsidRDefault="00153B52" w:rsidP="00153B52">
      <w:r w:rsidRPr="00153B52">
        <w:t>Beasley, Jerome – Cook/Baker (6.25 hours) at John Hardin to Cook/Baker (7 hours) at John Hardin – Effective 09/30/2024</w:t>
      </w:r>
    </w:p>
    <w:p w:rsidR="00153B52" w:rsidRPr="00153B52" w:rsidRDefault="00153B52" w:rsidP="00153B52">
      <w:r w:rsidRPr="00153B52">
        <w:t>Black, Claudia – Substitute Teacher/Districtwide to Instructional Assistant ESL/Districtwide – Effective 10/15/2024</w:t>
      </w:r>
    </w:p>
    <w:p w:rsidR="00153B52" w:rsidRPr="00153B52" w:rsidRDefault="00153B52" w:rsidP="00153B52">
      <w:r w:rsidRPr="00153B52">
        <w:t>Blessings, Beautiful—Substitute Teacher to Instructional Assistant II at James T Alton—Effective 10/15/2024</w:t>
      </w:r>
    </w:p>
    <w:p w:rsidR="00153B52" w:rsidRPr="00153B52" w:rsidRDefault="00153B52" w:rsidP="00153B52">
      <w:r w:rsidRPr="00153B52">
        <w:t>Cecil, Connie – Substitute Instructional Assistant/Districtwide to Instructional Assistant II/Preschool at North Park – Effective 09/25/2024</w:t>
      </w:r>
    </w:p>
    <w:p w:rsidR="00153B52" w:rsidRPr="00153B52" w:rsidRDefault="00153B52" w:rsidP="00153B52">
      <w:r w:rsidRPr="00153B52">
        <w:t>Dick, Amy – Substitute Cook/Baker Districtwide to Cook/Baker at John Hardin – Effective 10/15/2024</w:t>
      </w:r>
    </w:p>
    <w:p w:rsidR="00153B52" w:rsidRPr="00153B52" w:rsidRDefault="00153B52" w:rsidP="00153B52">
      <w:r w:rsidRPr="00153B52">
        <w:t>Elms, Carol—Instructional Assistant II at Meadow View to Instructional Assistant I at Meadow View—Effective 09/30/2024</w:t>
      </w:r>
    </w:p>
    <w:p w:rsidR="00153B52" w:rsidRPr="00153B52" w:rsidRDefault="00153B52" w:rsidP="00153B52">
      <w:r w:rsidRPr="00153B52">
        <w:t>Ford, Tamara—Cook/Baker at East Hardin to Cook/Baker at North Hardin—Effective 09/30/2024</w:t>
      </w:r>
    </w:p>
    <w:p w:rsidR="00153B52" w:rsidRPr="00153B52" w:rsidRDefault="00153B52" w:rsidP="00153B52">
      <w:r w:rsidRPr="00153B52">
        <w:t>Phillips, Amanda – Substitute Instructional Assistant/Districtwide to Part-time Instructional Assistant/ESS at Creekside – Effective 10/15/2024</w:t>
      </w:r>
    </w:p>
    <w:p w:rsidR="00153B52" w:rsidRPr="00153B52" w:rsidRDefault="00153B52" w:rsidP="00153B52">
      <w:r w:rsidRPr="00153B52">
        <w:t>Rice, Krystal – Substitute Teacher/Districtwide to Social Worker at Central Office – Effective 10/01/2024</w:t>
      </w:r>
    </w:p>
    <w:p w:rsidR="00153B52" w:rsidRPr="00153B52" w:rsidRDefault="00153B52" w:rsidP="00153B52">
      <w:proofErr w:type="spellStart"/>
      <w:r w:rsidRPr="00153B52">
        <w:t>Streander</w:t>
      </w:r>
      <w:proofErr w:type="spellEnd"/>
      <w:r w:rsidRPr="00153B52">
        <w:t>, Cynthia – Cook/Baker (4.5 hours) at Radcliff to Cook/Baker (6 hours) at Radcliff – Effective 09/30/2024</w:t>
      </w:r>
    </w:p>
    <w:p w:rsidR="00153B52" w:rsidRPr="00153B52" w:rsidRDefault="00153B52" w:rsidP="00153B52">
      <w:r w:rsidRPr="00153B52">
        <w:t xml:space="preserve">Tennyson, </w:t>
      </w:r>
      <w:proofErr w:type="spellStart"/>
      <w:r w:rsidRPr="00153B52">
        <w:t>Chwann</w:t>
      </w:r>
      <w:proofErr w:type="spellEnd"/>
      <w:r w:rsidRPr="00153B52">
        <w:t>—Part-Time Bus Monitor to Full-Time Bus Monitor—Effective 09/16/2024</w:t>
      </w:r>
    </w:p>
    <w:p w:rsidR="00153B52" w:rsidRPr="00153B52" w:rsidRDefault="00153B52" w:rsidP="00153B52">
      <w:r w:rsidRPr="00153B52">
        <w:t>Wallace, Alicia – Cook/Baker (6 hours) to Cook/Baker (6.25 hours) at Vine Grove – Effective 10/15/2024</w:t>
      </w:r>
    </w:p>
    <w:p w:rsidR="00153B52" w:rsidRPr="00153B52" w:rsidRDefault="00153B52" w:rsidP="00153B52"/>
    <w:p w:rsidR="00153B52" w:rsidRPr="00153B52" w:rsidRDefault="00153B52" w:rsidP="00153B52">
      <w:pPr>
        <w:keepNext/>
        <w:outlineLvl w:val="1"/>
        <w:rPr>
          <w:u w:val="single"/>
        </w:rPr>
      </w:pPr>
      <w:r w:rsidRPr="00153B52">
        <w:rPr>
          <w:u w:val="single"/>
        </w:rPr>
        <w:t xml:space="preserve">CLASSIFIED RESIGNATIONS: </w:t>
      </w:r>
    </w:p>
    <w:p w:rsidR="00153B52" w:rsidRPr="00153B52" w:rsidRDefault="00153B52" w:rsidP="00153B52">
      <w:r w:rsidRPr="00153B52">
        <w:t>Dyer, Mary—Full-Time ELA—College View Campus—Effective 10/04/2024</w:t>
      </w:r>
    </w:p>
    <w:p w:rsidR="00153B52" w:rsidRPr="00153B52" w:rsidRDefault="00153B52" w:rsidP="00153B52">
      <w:r w:rsidRPr="00153B52">
        <w:t>Embry, Sumer—Instructional Assistant II—Bluegrass—Effective 10/25/2024</w:t>
      </w:r>
    </w:p>
    <w:p w:rsidR="00153B52" w:rsidRPr="00153B52" w:rsidRDefault="00153B52" w:rsidP="00153B52">
      <w:r w:rsidRPr="00153B52">
        <w:t>Figueroa, Sonia—Part-Time SACC—Rineyville—Effective 10/18/2024</w:t>
      </w:r>
    </w:p>
    <w:p w:rsidR="00153B52" w:rsidRPr="00153B52" w:rsidRDefault="00153B52" w:rsidP="00153B52">
      <w:r w:rsidRPr="00153B52">
        <w:t>Libby, Gabrielle—Instructor III—New Highland—Effective 10/04/2024</w:t>
      </w:r>
    </w:p>
    <w:p w:rsidR="00153B52" w:rsidRPr="00153B52" w:rsidRDefault="00153B52" w:rsidP="00153B52">
      <w:r w:rsidRPr="00153B52">
        <w:t>Noble, Harrison – Cook/Baker – Vine Grove – Effective 09/24/2024</w:t>
      </w:r>
    </w:p>
    <w:p w:rsidR="00153B52" w:rsidRPr="00153B52" w:rsidRDefault="00153B52" w:rsidP="00153B52">
      <w:proofErr w:type="spellStart"/>
      <w:r w:rsidRPr="00153B52">
        <w:t>Philbee</w:t>
      </w:r>
      <w:proofErr w:type="spellEnd"/>
      <w:r w:rsidRPr="00153B52">
        <w:t>, Kristina—Instructional Assistant II—College View- Effective 10/14/2024</w:t>
      </w:r>
    </w:p>
    <w:p w:rsidR="00153B52" w:rsidRPr="00153B52" w:rsidRDefault="00153B52" w:rsidP="00153B52">
      <w:proofErr w:type="spellStart"/>
      <w:r w:rsidRPr="00153B52">
        <w:t>Selbe</w:t>
      </w:r>
      <w:proofErr w:type="spellEnd"/>
      <w:r w:rsidRPr="00153B52">
        <w:t>, Aurora – Clerk – John Hardin – Effective 10/11/2024</w:t>
      </w:r>
    </w:p>
    <w:p w:rsidR="00153B52" w:rsidRPr="00153B52" w:rsidRDefault="00153B52" w:rsidP="00153B52">
      <w:r w:rsidRPr="00153B52">
        <w:t>Stone, Kaye—Part-Time Bus Monitor—Effective 09/10/2024</w:t>
      </w:r>
    </w:p>
    <w:p w:rsidR="00153B52" w:rsidRPr="00153B52" w:rsidRDefault="00153B52" w:rsidP="00153B52">
      <w:r w:rsidRPr="00153B52">
        <w:t>Taylor, Vickie – Cook/Baker – North Middle – Effective 10/15/2024</w:t>
      </w:r>
    </w:p>
    <w:p w:rsidR="00153B52" w:rsidRPr="00153B52" w:rsidRDefault="00153B52" w:rsidP="00153B52"/>
    <w:p w:rsidR="00153B52" w:rsidRPr="00153B52" w:rsidRDefault="00153B52" w:rsidP="00153B52">
      <w:pPr>
        <w:rPr>
          <w:u w:val="single"/>
        </w:rPr>
      </w:pPr>
      <w:r w:rsidRPr="00153B52">
        <w:rPr>
          <w:u w:val="single"/>
        </w:rPr>
        <w:t>CLASSIFIED RETIREMENT:</w:t>
      </w:r>
    </w:p>
    <w:p w:rsidR="00153B52" w:rsidRPr="00153B52" w:rsidRDefault="00153B52" w:rsidP="00153B52">
      <w:proofErr w:type="spellStart"/>
      <w:r w:rsidRPr="00153B52">
        <w:t>Goodin</w:t>
      </w:r>
      <w:proofErr w:type="spellEnd"/>
      <w:r w:rsidRPr="00153B52">
        <w:t>, Danna – Cook/Baker – North Park – Effective 11/30/2024</w:t>
      </w:r>
    </w:p>
    <w:p w:rsidR="00153B52" w:rsidRPr="00153B52" w:rsidRDefault="00153B52" w:rsidP="00153B52">
      <w:r w:rsidRPr="00153B52">
        <w:t>Reynolds, D. Kaye – Secretary II – Central Office – Effective 12/31/2024</w:t>
      </w:r>
    </w:p>
    <w:p w:rsidR="00153B52" w:rsidRPr="00153B52" w:rsidRDefault="00153B52" w:rsidP="00153B52"/>
    <w:p w:rsidR="00153B52" w:rsidRPr="00153B52" w:rsidRDefault="00153B52" w:rsidP="00153B52">
      <w:pPr>
        <w:rPr>
          <w:u w:val="single"/>
        </w:rPr>
      </w:pPr>
      <w:r w:rsidRPr="00153B52">
        <w:rPr>
          <w:u w:val="single"/>
        </w:rPr>
        <w:t>SUBSTITUTE:</w:t>
      </w:r>
    </w:p>
    <w:p w:rsidR="00153B52" w:rsidRDefault="00153B52" w:rsidP="00153B52">
      <w:pPr>
        <w:pStyle w:val="PlainText"/>
        <w:rPr>
          <w:rFonts w:ascii="Times New Roman" w:hAnsi="Times New Roman" w:cs="Times New Roman"/>
          <w:sz w:val="24"/>
          <w:szCs w:val="24"/>
        </w:rPr>
      </w:pPr>
      <w:r w:rsidRPr="00153B52">
        <w:rPr>
          <w:rFonts w:ascii="Times New Roman" w:hAnsi="Times New Roman" w:cs="Times New Roman"/>
          <w:sz w:val="24"/>
          <w:szCs w:val="24"/>
        </w:rPr>
        <w:t>Woodcock, Karen—Substitute Cook/Baker—Districtwide—Effective 10/15/2024</w:t>
      </w:r>
    </w:p>
    <w:p w:rsidR="00153B52" w:rsidRPr="00153B52" w:rsidRDefault="00153B52" w:rsidP="00153B52">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E. Miscellaneous Items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E.1. </w:t>
      </w:r>
      <w:proofErr w:type="gramStart"/>
      <w:r w:rsidRPr="00153B52">
        <w:rPr>
          <w:rFonts w:ascii="Times New Roman" w:hAnsi="Times New Roman" w:cs="Times New Roman"/>
          <w:b/>
          <w:sz w:val="24"/>
          <w:szCs w:val="24"/>
        </w:rPr>
        <w:t>Received</w:t>
      </w:r>
      <w:proofErr w:type="gramEnd"/>
      <w:r w:rsidRPr="00153B52">
        <w:rPr>
          <w:rFonts w:ascii="Times New Roman" w:hAnsi="Times New Roman" w:cs="Times New Roman"/>
          <w:b/>
          <w:sz w:val="24"/>
          <w:szCs w:val="24"/>
        </w:rPr>
        <w:t xml:space="preserve"> the schools SBDM Minutes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E.2. Received the PAC Information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E.3. Approval of the minutes from the September 19, 2024, lunch board meeting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E.4. Approval of the minutes from the September 19, 2024, evening board meeting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E.5. Approval of the minutes from the September 24, 2024, special board meeting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E.6. Approval of the minutes from the October 15, 2024, special board meeting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p>
    <w:p w:rsidR="00153B52" w:rsidRDefault="00153B52" w:rsidP="00551814">
      <w:pPr>
        <w:pStyle w:val="PlainText"/>
        <w:rPr>
          <w:rFonts w:ascii="Times New Roman" w:hAnsi="Times New Roman" w:cs="Times New Roman"/>
          <w:b/>
          <w:sz w:val="24"/>
          <w:szCs w:val="24"/>
        </w:rPr>
      </w:pP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I. Action Items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I.A. Consideration and possible approval of a resolution authorizing the issuance of bonds by the Board </w:t>
      </w:r>
      <w:proofErr w:type="gramStart"/>
      <w:r w:rsidRPr="00153B52">
        <w:rPr>
          <w:rFonts w:ascii="Times New Roman" w:hAnsi="Times New Roman" w:cs="Times New Roman"/>
          <w:b/>
          <w:sz w:val="24"/>
          <w:szCs w:val="24"/>
        </w:rPr>
        <w:t>of</w:t>
      </w:r>
      <w:proofErr w:type="gramEnd"/>
      <w:r w:rsidRPr="00153B52">
        <w:rPr>
          <w:rFonts w:ascii="Times New Roman" w:hAnsi="Times New Roman" w:cs="Times New Roman"/>
          <w:b/>
          <w:sz w:val="24"/>
          <w:szCs w:val="24"/>
        </w:rPr>
        <w:t xml:space="preserve"> Education of the Hardin County School District to fund the construction of the new West Hardin Middle School and construction of the Child Nutrition Facility to be acquired, constructed, and equipped with the proceeds of the Bonds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sz w:val="24"/>
          <w:szCs w:val="24"/>
        </w:rPr>
        <w:t xml:space="preserve">Maria Long and Michael </w:t>
      </w:r>
      <w:proofErr w:type="spellStart"/>
      <w:r w:rsidRPr="00153B52">
        <w:rPr>
          <w:rFonts w:ascii="Times New Roman" w:hAnsi="Times New Roman" w:cs="Times New Roman"/>
          <w:sz w:val="24"/>
          <w:szCs w:val="24"/>
        </w:rPr>
        <w:t>Oldiges</w:t>
      </w:r>
      <w:proofErr w:type="spellEnd"/>
      <w:r w:rsidRPr="00153B52">
        <w:rPr>
          <w:rFonts w:ascii="Times New Roman" w:hAnsi="Times New Roman" w:cs="Times New Roman"/>
          <w:sz w:val="24"/>
          <w:szCs w:val="24"/>
        </w:rPr>
        <w:t xml:space="preserve"> with Baird addressed the Board about the district's bonding potential and using bonds for construction. </w:t>
      </w:r>
    </w:p>
    <w:p w:rsidR="00382EFF" w:rsidRPr="00153B52" w:rsidRDefault="00382EFF" w:rsidP="00551814">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lastRenderedPageBreak/>
        <w:t xml:space="preserve">Order #11268 - Motion Passed: </w:t>
      </w:r>
      <w:r w:rsidRPr="00153B52">
        <w:rPr>
          <w:rFonts w:ascii="Times New Roman" w:hAnsi="Times New Roman" w:cs="Times New Roman"/>
          <w:sz w:val="24"/>
          <w:szCs w:val="24"/>
        </w:rPr>
        <w:t xml:space="preserve"> Approval of the resolution authorizing the issuance of bonds by the Board of Education of the Hardin County School District to fund the construction of the new West Hardin Middle School and construction of the Child Nutrition Facility to be acquired, constructed, and equipped with the proceeds of the Bonds passed with a motion by Mr. Ben Sego and a second by Mr. Steve Bland.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sz w:val="24"/>
          <w:szCs w:val="24"/>
        </w:rPr>
        <w:t xml:space="preserve">Mr. Steve Bland           </w:t>
      </w:r>
      <w:r w:rsidR="00153B52">
        <w:rPr>
          <w:rFonts w:ascii="Times New Roman" w:hAnsi="Times New Roman" w:cs="Times New Roman"/>
          <w:sz w:val="24"/>
          <w:szCs w:val="24"/>
        </w:rPr>
        <w:tab/>
      </w:r>
      <w:r w:rsidRPr="00153B52">
        <w:rPr>
          <w:rFonts w:ascii="Times New Roman" w:hAnsi="Times New Roman" w:cs="Times New Roman"/>
          <w:sz w:val="24"/>
          <w:szCs w:val="24"/>
        </w:rPr>
        <w:t>Yes</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sz w:val="24"/>
          <w:szCs w:val="24"/>
        </w:rPr>
        <w:t xml:space="preserve">Mr. Mark Casey            </w:t>
      </w:r>
      <w:r w:rsidR="00153B52">
        <w:rPr>
          <w:rFonts w:ascii="Times New Roman" w:hAnsi="Times New Roman" w:cs="Times New Roman"/>
          <w:sz w:val="24"/>
          <w:szCs w:val="24"/>
        </w:rPr>
        <w:tab/>
      </w:r>
      <w:r w:rsidRPr="00153B52">
        <w:rPr>
          <w:rFonts w:ascii="Times New Roman" w:hAnsi="Times New Roman" w:cs="Times New Roman"/>
          <w:sz w:val="24"/>
          <w:szCs w:val="24"/>
        </w:rPr>
        <w:t>Yes</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sz w:val="24"/>
          <w:szCs w:val="24"/>
        </w:rPr>
        <w:t xml:space="preserve">Ms. Dawn Logsdon </w:t>
      </w:r>
      <w:proofErr w:type="gramStart"/>
      <w:r w:rsidRPr="00153B52">
        <w:rPr>
          <w:rFonts w:ascii="Times New Roman" w:hAnsi="Times New Roman" w:cs="Times New Roman"/>
          <w:sz w:val="24"/>
          <w:szCs w:val="24"/>
        </w:rPr>
        <w:t>Johnson  Yes</w:t>
      </w:r>
      <w:proofErr w:type="gramEnd"/>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sz w:val="24"/>
          <w:szCs w:val="24"/>
        </w:rPr>
        <w:t xml:space="preserve">Mr. Ben Sego              </w:t>
      </w:r>
      <w:r w:rsidR="00153B52">
        <w:rPr>
          <w:rFonts w:ascii="Times New Roman" w:hAnsi="Times New Roman" w:cs="Times New Roman"/>
          <w:sz w:val="24"/>
          <w:szCs w:val="24"/>
        </w:rPr>
        <w:tab/>
      </w:r>
      <w:r w:rsidRPr="00153B52">
        <w:rPr>
          <w:rFonts w:ascii="Times New Roman" w:hAnsi="Times New Roman" w:cs="Times New Roman"/>
          <w:sz w:val="24"/>
          <w:szCs w:val="24"/>
        </w:rPr>
        <w:t>Yes</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sz w:val="24"/>
          <w:szCs w:val="24"/>
        </w:rPr>
        <w:t xml:space="preserve">Mr. Charlie Wise          </w:t>
      </w:r>
      <w:r w:rsidR="00153B52">
        <w:rPr>
          <w:rFonts w:ascii="Times New Roman" w:hAnsi="Times New Roman" w:cs="Times New Roman"/>
          <w:sz w:val="24"/>
          <w:szCs w:val="24"/>
        </w:rPr>
        <w:tab/>
      </w:r>
      <w:r w:rsidRPr="00153B52">
        <w:rPr>
          <w:rFonts w:ascii="Times New Roman" w:hAnsi="Times New Roman" w:cs="Times New Roman"/>
          <w:sz w:val="24"/>
          <w:szCs w:val="24"/>
        </w:rPr>
        <w:t>Yes</w:t>
      </w:r>
    </w:p>
    <w:p w:rsidR="00382EFF" w:rsidRPr="00153B52" w:rsidRDefault="00382EFF" w:rsidP="00551814">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II. New Business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III. Superintendent's Report </w:t>
      </w:r>
      <w:r w:rsidRPr="00153B52">
        <w:rPr>
          <w:rFonts w:ascii="Times New Roman" w:hAnsi="Times New Roman" w:cs="Times New Roman"/>
          <w:sz w:val="24"/>
          <w:szCs w:val="24"/>
        </w:rPr>
        <w:t xml:space="preserve"> </w:t>
      </w:r>
    </w:p>
    <w:p w:rsid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sz w:val="24"/>
          <w:szCs w:val="24"/>
        </w:rPr>
        <w:t xml:space="preserve">Superintendent Teresa Morgan discussed the student attendance goals posted in each of our schools. </w:t>
      </w:r>
      <w:r w:rsidR="00153B52">
        <w:rPr>
          <w:rFonts w:ascii="Times New Roman" w:hAnsi="Times New Roman" w:cs="Times New Roman"/>
          <w:sz w:val="24"/>
          <w:szCs w:val="24"/>
        </w:rPr>
        <w:t xml:space="preserve">Since COVID, there seems to be a thought that you can attend school whenever you would like, which is not the case. </w:t>
      </w:r>
      <w:r w:rsidRPr="00153B52">
        <w:rPr>
          <w:rFonts w:ascii="Times New Roman" w:hAnsi="Times New Roman" w:cs="Times New Roman"/>
          <w:sz w:val="24"/>
          <w:szCs w:val="24"/>
        </w:rPr>
        <w:t>We encourage students to set a goal of missing six or less days of school this school year. Students with great school attendance</w:t>
      </w:r>
    </w:p>
    <w:p w:rsidR="00382EFF" w:rsidRDefault="00153B52" w:rsidP="00153B52">
      <w:pPr>
        <w:pStyle w:val="PlainText"/>
        <w:numPr>
          <w:ilvl w:val="0"/>
          <w:numId w:val="3"/>
        </w:numPr>
        <w:rPr>
          <w:rFonts w:ascii="Times New Roman" w:hAnsi="Times New Roman" w:cs="Times New Roman"/>
          <w:sz w:val="24"/>
          <w:szCs w:val="24"/>
        </w:rPr>
      </w:pPr>
      <w:r>
        <w:rPr>
          <w:rFonts w:ascii="Times New Roman" w:hAnsi="Times New Roman" w:cs="Times New Roman"/>
          <w:sz w:val="24"/>
          <w:szCs w:val="24"/>
        </w:rPr>
        <w:t>Make more money after graduation in the workforce,</w:t>
      </w:r>
    </w:p>
    <w:p w:rsidR="00153B52" w:rsidRDefault="00153B52" w:rsidP="00153B52">
      <w:pPr>
        <w:pStyle w:val="PlainText"/>
        <w:numPr>
          <w:ilvl w:val="0"/>
          <w:numId w:val="3"/>
        </w:numPr>
        <w:rPr>
          <w:rFonts w:ascii="Times New Roman" w:hAnsi="Times New Roman" w:cs="Times New Roman"/>
          <w:sz w:val="24"/>
          <w:szCs w:val="24"/>
        </w:rPr>
      </w:pPr>
      <w:r>
        <w:rPr>
          <w:rFonts w:ascii="Times New Roman" w:hAnsi="Times New Roman" w:cs="Times New Roman"/>
          <w:sz w:val="24"/>
          <w:szCs w:val="24"/>
        </w:rPr>
        <w:t>Improve chances to earn a college degree or vocational certificates,</w:t>
      </w:r>
    </w:p>
    <w:p w:rsidR="00153B52" w:rsidRDefault="00153B52" w:rsidP="00153B52">
      <w:pPr>
        <w:pStyle w:val="PlainText"/>
        <w:numPr>
          <w:ilvl w:val="0"/>
          <w:numId w:val="3"/>
        </w:numPr>
        <w:rPr>
          <w:rFonts w:ascii="Times New Roman" w:hAnsi="Times New Roman" w:cs="Times New Roman"/>
          <w:sz w:val="24"/>
          <w:szCs w:val="24"/>
        </w:rPr>
      </w:pPr>
      <w:r>
        <w:rPr>
          <w:rFonts w:ascii="Times New Roman" w:hAnsi="Times New Roman" w:cs="Times New Roman"/>
          <w:sz w:val="24"/>
          <w:szCs w:val="24"/>
        </w:rPr>
        <w:t>Become better students by achieving higher grades in all subject areas, and</w:t>
      </w:r>
    </w:p>
    <w:p w:rsidR="00153B52" w:rsidRDefault="00153B52" w:rsidP="00153B52">
      <w:pPr>
        <w:pStyle w:val="PlainText"/>
        <w:numPr>
          <w:ilvl w:val="0"/>
          <w:numId w:val="3"/>
        </w:numPr>
        <w:rPr>
          <w:rFonts w:ascii="Times New Roman" w:hAnsi="Times New Roman" w:cs="Times New Roman"/>
          <w:sz w:val="24"/>
          <w:szCs w:val="24"/>
        </w:rPr>
      </w:pPr>
      <w:r>
        <w:rPr>
          <w:rFonts w:ascii="Times New Roman" w:hAnsi="Times New Roman" w:cs="Times New Roman"/>
          <w:sz w:val="24"/>
          <w:szCs w:val="24"/>
        </w:rPr>
        <w:t>Build strong social skills that will create larger networks of friends and co-workers.</w:t>
      </w:r>
    </w:p>
    <w:p w:rsidR="00BA33D7" w:rsidRDefault="00BA33D7" w:rsidP="00153B52">
      <w:pPr>
        <w:pStyle w:val="PlainText"/>
        <w:rPr>
          <w:rFonts w:ascii="Times New Roman" w:hAnsi="Times New Roman" w:cs="Times New Roman"/>
          <w:sz w:val="24"/>
          <w:szCs w:val="24"/>
        </w:rPr>
      </w:pPr>
    </w:p>
    <w:p w:rsidR="00153B52" w:rsidRDefault="00153B52" w:rsidP="00153B52">
      <w:pPr>
        <w:pStyle w:val="PlainText"/>
        <w:rPr>
          <w:rFonts w:ascii="Times New Roman" w:hAnsi="Times New Roman" w:cs="Times New Roman"/>
          <w:sz w:val="24"/>
          <w:szCs w:val="24"/>
        </w:rPr>
      </w:pPr>
      <w:r>
        <w:rPr>
          <w:rFonts w:ascii="Times New Roman" w:hAnsi="Times New Roman" w:cs="Times New Roman"/>
          <w:sz w:val="24"/>
          <w:szCs w:val="24"/>
        </w:rPr>
        <w:t>Superintendent Morgan also encouraged everyone to VOTE on Tuesday, November 5</w:t>
      </w:r>
      <w:r w:rsidRPr="00153B52">
        <w:rPr>
          <w:rFonts w:ascii="Times New Roman" w:hAnsi="Times New Roman" w:cs="Times New Roman"/>
          <w:sz w:val="24"/>
          <w:szCs w:val="24"/>
          <w:vertAlign w:val="superscript"/>
        </w:rPr>
        <w:t>th</w:t>
      </w:r>
      <w:r>
        <w:rPr>
          <w:rFonts w:ascii="Times New Roman" w:hAnsi="Times New Roman" w:cs="Times New Roman"/>
          <w:sz w:val="24"/>
          <w:szCs w:val="24"/>
        </w:rPr>
        <w:t>. No matter how you vote, it is important to get out and vote!</w:t>
      </w:r>
    </w:p>
    <w:p w:rsidR="00153B52" w:rsidRDefault="00153B52" w:rsidP="00153B52">
      <w:pPr>
        <w:pStyle w:val="PlainText"/>
        <w:rPr>
          <w:rFonts w:ascii="Times New Roman" w:hAnsi="Times New Roman" w:cs="Times New Roman"/>
          <w:sz w:val="24"/>
          <w:szCs w:val="24"/>
        </w:rPr>
      </w:pPr>
    </w:p>
    <w:p w:rsidR="00153B52" w:rsidRPr="00153B52" w:rsidRDefault="00153B52" w:rsidP="00153B52">
      <w:pPr>
        <w:pStyle w:val="PlainText"/>
        <w:rPr>
          <w:rFonts w:ascii="Times New Roman" w:hAnsi="Times New Roman" w:cs="Times New Roman"/>
          <w:sz w:val="24"/>
          <w:szCs w:val="24"/>
        </w:rPr>
      </w:pPr>
      <w:r>
        <w:rPr>
          <w:rFonts w:ascii="Times New Roman" w:hAnsi="Times New Roman" w:cs="Times New Roman"/>
          <w:sz w:val="24"/>
          <w:szCs w:val="24"/>
        </w:rPr>
        <w:t xml:space="preserve">Board members took a moment to thank the high school and elementary school principals for attending the special meetings </w:t>
      </w:r>
      <w:r w:rsidR="00BA33D7">
        <w:rPr>
          <w:rFonts w:ascii="Times New Roman" w:hAnsi="Times New Roman" w:cs="Times New Roman"/>
          <w:sz w:val="24"/>
          <w:szCs w:val="24"/>
        </w:rPr>
        <w:t xml:space="preserve">the past two months. The discussions have given valuable insight into the challenges faced in the schools and how the Board can assist with them. </w:t>
      </w:r>
    </w:p>
    <w:p w:rsidR="00382EFF" w:rsidRPr="00153B52" w:rsidRDefault="00382EFF" w:rsidP="00551814">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IV. Executive Session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V. Board Calendar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V.A. October 24 - 6:00 p.m. - KSBA 4th Region Meeting - Meade County College and Career Center, 110 Greer St, Brandenburg, KY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V.B. November 4 - F.D.E.A. - Offices Closed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V.C. November 5 - Presidential Election - Offices Closed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V.D. November 21 - 11:30 a.m. - Lunch Board Meeting - Heartland Elementary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V.E. November 21 - 6:00 p.m. - Regular Evening Meeting - Central Office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XVI. Adjournment </w:t>
      </w:r>
      <w:r w:rsidRPr="00153B52">
        <w:rPr>
          <w:rFonts w:ascii="Times New Roman" w:hAnsi="Times New Roman" w:cs="Times New Roman"/>
          <w:sz w:val="24"/>
          <w:szCs w:val="24"/>
        </w:rPr>
        <w:t xml:space="preserve">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b/>
          <w:sz w:val="24"/>
          <w:szCs w:val="24"/>
        </w:rPr>
        <w:t xml:space="preserve">Order #11269 - Motion Passed: </w:t>
      </w:r>
      <w:r w:rsidRPr="00153B52">
        <w:rPr>
          <w:rFonts w:ascii="Times New Roman" w:hAnsi="Times New Roman" w:cs="Times New Roman"/>
          <w:sz w:val="24"/>
          <w:szCs w:val="24"/>
        </w:rPr>
        <w:t xml:space="preserve"> There being no further business, approval to adjourn the meeting passed with a motion by Mr. Ben Sego and a second by Mr. Steve Bland.  </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sz w:val="24"/>
          <w:szCs w:val="24"/>
        </w:rPr>
        <w:t xml:space="preserve">Mr. Steve Bland           </w:t>
      </w:r>
      <w:r w:rsidR="00BA33D7">
        <w:rPr>
          <w:rFonts w:ascii="Times New Roman" w:hAnsi="Times New Roman" w:cs="Times New Roman"/>
          <w:sz w:val="24"/>
          <w:szCs w:val="24"/>
        </w:rPr>
        <w:tab/>
      </w:r>
      <w:r w:rsidRPr="00153B52">
        <w:rPr>
          <w:rFonts w:ascii="Times New Roman" w:hAnsi="Times New Roman" w:cs="Times New Roman"/>
          <w:sz w:val="24"/>
          <w:szCs w:val="24"/>
        </w:rPr>
        <w:t>Yes</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sz w:val="24"/>
          <w:szCs w:val="24"/>
        </w:rPr>
        <w:t xml:space="preserve">Mr. Mark Casey            </w:t>
      </w:r>
      <w:r w:rsidR="00BA33D7">
        <w:rPr>
          <w:rFonts w:ascii="Times New Roman" w:hAnsi="Times New Roman" w:cs="Times New Roman"/>
          <w:sz w:val="24"/>
          <w:szCs w:val="24"/>
        </w:rPr>
        <w:tab/>
      </w:r>
      <w:r w:rsidRPr="00153B52">
        <w:rPr>
          <w:rFonts w:ascii="Times New Roman" w:hAnsi="Times New Roman" w:cs="Times New Roman"/>
          <w:sz w:val="24"/>
          <w:szCs w:val="24"/>
        </w:rPr>
        <w:t>Yes</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sz w:val="24"/>
          <w:szCs w:val="24"/>
        </w:rPr>
        <w:t xml:space="preserve">Ms. Dawn Logsdon </w:t>
      </w:r>
      <w:proofErr w:type="gramStart"/>
      <w:r w:rsidRPr="00153B52">
        <w:rPr>
          <w:rFonts w:ascii="Times New Roman" w:hAnsi="Times New Roman" w:cs="Times New Roman"/>
          <w:sz w:val="24"/>
          <w:szCs w:val="24"/>
        </w:rPr>
        <w:t>Johnson  Yes</w:t>
      </w:r>
      <w:proofErr w:type="gramEnd"/>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sz w:val="24"/>
          <w:szCs w:val="24"/>
        </w:rPr>
        <w:t xml:space="preserve">Mr. Ben Sego              </w:t>
      </w:r>
      <w:r w:rsidR="00BA33D7">
        <w:rPr>
          <w:rFonts w:ascii="Times New Roman" w:hAnsi="Times New Roman" w:cs="Times New Roman"/>
          <w:sz w:val="24"/>
          <w:szCs w:val="24"/>
        </w:rPr>
        <w:tab/>
      </w:r>
      <w:r w:rsidRPr="00153B52">
        <w:rPr>
          <w:rFonts w:ascii="Times New Roman" w:hAnsi="Times New Roman" w:cs="Times New Roman"/>
          <w:sz w:val="24"/>
          <w:szCs w:val="24"/>
        </w:rPr>
        <w:t>Yes</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sz w:val="24"/>
          <w:szCs w:val="24"/>
        </w:rPr>
        <w:t xml:space="preserve">Mr. Charlie Wise          </w:t>
      </w:r>
      <w:r w:rsidR="00BA33D7">
        <w:rPr>
          <w:rFonts w:ascii="Times New Roman" w:hAnsi="Times New Roman" w:cs="Times New Roman"/>
          <w:sz w:val="24"/>
          <w:szCs w:val="24"/>
        </w:rPr>
        <w:tab/>
      </w:r>
      <w:r w:rsidRPr="00153B52">
        <w:rPr>
          <w:rFonts w:ascii="Times New Roman" w:hAnsi="Times New Roman" w:cs="Times New Roman"/>
          <w:sz w:val="24"/>
          <w:szCs w:val="24"/>
        </w:rPr>
        <w:t>Yes</w:t>
      </w:r>
    </w:p>
    <w:p w:rsidR="00382EFF" w:rsidRPr="00153B52" w:rsidRDefault="00382EFF" w:rsidP="00551814">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p>
    <w:p w:rsidR="00382EFF" w:rsidRPr="00153B52" w:rsidRDefault="00382EFF" w:rsidP="00551814">
      <w:pPr>
        <w:pStyle w:val="PlainText"/>
        <w:rPr>
          <w:rFonts w:ascii="Times New Roman" w:hAnsi="Times New Roman" w:cs="Times New Roman"/>
          <w:sz w:val="24"/>
          <w:szCs w:val="24"/>
        </w:rPr>
      </w:pPr>
    </w:p>
    <w:p w:rsidR="00382EFF" w:rsidRPr="00153B52" w:rsidRDefault="00382EFF" w:rsidP="00382EFF">
      <w:pPr>
        <w:pStyle w:val="PlainText"/>
        <w:rPr>
          <w:rFonts w:ascii="Times New Roman" w:hAnsi="Times New Roman" w:cs="Times New Roman"/>
          <w:sz w:val="24"/>
          <w:szCs w:val="24"/>
        </w:rPr>
      </w:pPr>
      <w:r w:rsidRPr="00153B52">
        <w:rPr>
          <w:rFonts w:ascii="Times New Roman" w:hAnsi="Times New Roman" w:cs="Times New Roman"/>
          <w:sz w:val="24"/>
          <w:szCs w:val="24"/>
        </w:rPr>
        <w:t>_____________________________________</w:t>
      </w:r>
    </w:p>
    <w:p w:rsidR="00382EFF" w:rsidRPr="00153B52" w:rsidRDefault="00382EFF" w:rsidP="00382EFF">
      <w:pPr>
        <w:pStyle w:val="PlainText"/>
        <w:rPr>
          <w:rFonts w:ascii="Times New Roman" w:hAnsi="Times New Roman" w:cs="Times New Roman"/>
          <w:sz w:val="24"/>
          <w:szCs w:val="24"/>
        </w:rPr>
      </w:pPr>
      <w:r w:rsidRPr="00153B52">
        <w:rPr>
          <w:rFonts w:ascii="Times New Roman" w:hAnsi="Times New Roman" w:cs="Times New Roman"/>
          <w:sz w:val="24"/>
          <w:szCs w:val="24"/>
        </w:rPr>
        <w:t>Chairperson</w:t>
      </w:r>
    </w:p>
    <w:p w:rsidR="00382EFF" w:rsidRDefault="00382EFF" w:rsidP="00382EFF">
      <w:pPr>
        <w:pStyle w:val="PlainText"/>
        <w:rPr>
          <w:rFonts w:ascii="Times New Roman" w:hAnsi="Times New Roman" w:cs="Times New Roman"/>
          <w:sz w:val="24"/>
          <w:szCs w:val="24"/>
        </w:rPr>
      </w:pPr>
    </w:p>
    <w:p w:rsidR="00BA33D7" w:rsidRDefault="00BA33D7" w:rsidP="00382EFF">
      <w:pPr>
        <w:pStyle w:val="PlainText"/>
        <w:rPr>
          <w:rFonts w:ascii="Times New Roman" w:hAnsi="Times New Roman" w:cs="Times New Roman"/>
          <w:sz w:val="24"/>
          <w:szCs w:val="24"/>
        </w:rPr>
      </w:pPr>
    </w:p>
    <w:p w:rsidR="00BA33D7" w:rsidRPr="00153B52" w:rsidRDefault="00BA33D7" w:rsidP="00382EFF">
      <w:pPr>
        <w:pStyle w:val="PlainText"/>
        <w:rPr>
          <w:rFonts w:ascii="Times New Roman" w:hAnsi="Times New Roman" w:cs="Times New Roman"/>
          <w:sz w:val="24"/>
          <w:szCs w:val="24"/>
        </w:rPr>
      </w:pPr>
    </w:p>
    <w:p w:rsidR="00382EFF" w:rsidRPr="00153B52" w:rsidRDefault="00382EFF" w:rsidP="00382EFF">
      <w:pPr>
        <w:pStyle w:val="PlainText"/>
        <w:rPr>
          <w:rFonts w:ascii="Times New Roman" w:hAnsi="Times New Roman" w:cs="Times New Roman"/>
          <w:sz w:val="24"/>
          <w:szCs w:val="24"/>
        </w:rPr>
      </w:pPr>
      <w:r w:rsidRPr="00153B52">
        <w:rPr>
          <w:rFonts w:ascii="Times New Roman" w:hAnsi="Times New Roman" w:cs="Times New Roman"/>
          <w:sz w:val="24"/>
          <w:szCs w:val="24"/>
        </w:rPr>
        <w:t>_____________________________________</w:t>
      </w:r>
    </w:p>
    <w:p w:rsidR="00382EFF" w:rsidRPr="00153B52" w:rsidRDefault="00382EFF" w:rsidP="00551814">
      <w:pPr>
        <w:pStyle w:val="PlainText"/>
        <w:rPr>
          <w:rFonts w:ascii="Times New Roman" w:hAnsi="Times New Roman" w:cs="Times New Roman"/>
          <w:sz w:val="24"/>
          <w:szCs w:val="24"/>
        </w:rPr>
      </w:pPr>
      <w:r w:rsidRPr="00153B52">
        <w:rPr>
          <w:rFonts w:ascii="Times New Roman" w:hAnsi="Times New Roman" w:cs="Times New Roman"/>
          <w:sz w:val="24"/>
          <w:szCs w:val="24"/>
        </w:rPr>
        <w:t>Superintendent</w:t>
      </w:r>
    </w:p>
    <w:sectPr w:rsidR="00382EFF" w:rsidRPr="00153B52" w:rsidSect="00153B5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C41F9D"/>
    <w:multiLevelType w:val="hybridMultilevel"/>
    <w:tmpl w:val="F2AEC2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45EA7479"/>
    <w:multiLevelType w:val="hybridMultilevel"/>
    <w:tmpl w:val="227E8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83533C"/>
    <w:multiLevelType w:val="hybridMultilevel"/>
    <w:tmpl w:val="DF625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B0IzM0NDM0MLI1MjIyUdpeDU4uLM/DyQAsNaAIDnovssAAAA"/>
  </w:docVars>
  <w:rsids>
    <w:rsidRoot w:val="00F34C0B"/>
    <w:rsid w:val="00153B52"/>
    <w:rsid w:val="00192509"/>
    <w:rsid w:val="00283E5F"/>
    <w:rsid w:val="00382EFF"/>
    <w:rsid w:val="00551814"/>
    <w:rsid w:val="00A86BBF"/>
    <w:rsid w:val="00BA33D7"/>
    <w:rsid w:val="00BB42EB"/>
    <w:rsid w:val="00CF7324"/>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197F09A"/>
  <w14:defaultImageDpi w14:val="0"/>
  <w15:docId w15:val="{8C24DB2E-DCB2-4820-BF29-F4B0F118D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 w:type="paragraph" w:styleId="EnvelopeAddress">
    <w:name w:val="envelope address"/>
    <w:basedOn w:val="Normal"/>
    <w:uiPriority w:val="99"/>
    <w:semiHidden/>
    <w:unhideWhenUsed/>
    <w:rsid w:val="00153B52"/>
    <w:pPr>
      <w:framePr w:w="7920" w:h="1980" w:hRule="exact" w:hSpace="180" w:wrap="auto" w:hAnchor="page" w:xAlign="center" w:yAlign="bottom"/>
      <w:ind w:left="2880"/>
    </w:pPr>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8</Pages>
  <Words>2847</Words>
  <Characters>17087</Characters>
  <Application>Microsoft Office Word</Application>
  <DocSecurity>0</DocSecurity>
  <Lines>388</Lines>
  <Paragraphs>252</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19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Pawley, Kaycie</cp:lastModifiedBy>
  <cp:revision>3</cp:revision>
  <dcterms:created xsi:type="dcterms:W3CDTF">2024-10-18T15:15:00Z</dcterms:created>
  <dcterms:modified xsi:type="dcterms:W3CDTF">2024-10-18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35651738875b0ec2994d0e7b2ca54bf54a70f6565344b42246ad93e33bbd39</vt:lpwstr>
  </property>
</Properties>
</file>